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44856" w14:textId="333842F2" w:rsidR="00DA3BBB" w:rsidRPr="0038478B" w:rsidRDefault="00CA71F1" w:rsidP="0084537B">
      <w:pPr>
        <w:spacing w:after="120"/>
        <w:ind w:right="11"/>
        <w:jc w:val="center"/>
        <w:rPr>
          <w:rFonts w:ascii="Calibri" w:hAnsi="Calibri" w:cs="Calibri"/>
          <w:b/>
          <w:sz w:val="26"/>
          <w:szCs w:val="26"/>
        </w:rPr>
      </w:pPr>
      <w:r w:rsidRPr="0038478B">
        <w:rPr>
          <w:rFonts w:ascii="Calibri" w:hAnsi="Calibri" w:cs="Calibri"/>
          <w:b/>
          <w:sz w:val="26"/>
          <w:szCs w:val="26"/>
        </w:rPr>
        <w:t xml:space="preserve">GLUTEN-FREE CERTIFICATION PROGRAM - TRADEMARK </w:t>
      </w:r>
      <w:r w:rsidR="00EE6766" w:rsidRPr="0038478B">
        <w:rPr>
          <w:rFonts w:ascii="Calibri" w:hAnsi="Calibri" w:cs="Calibri"/>
          <w:b/>
          <w:sz w:val="26"/>
          <w:szCs w:val="26"/>
        </w:rPr>
        <w:t xml:space="preserve">APPROVAL FORM </w:t>
      </w:r>
    </w:p>
    <w:tbl>
      <w:tblPr>
        <w:tblStyle w:val="TableGrid"/>
        <w:tblW w:w="11341" w:type="dxa"/>
        <w:tblInd w:w="-147" w:type="dxa"/>
        <w:shd w:val="clear" w:color="auto" w:fill="EB7550"/>
        <w:tblLook w:val="04A0" w:firstRow="1" w:lastRow="0" w:firstColumn="1" w:lastColumn="0" w:noHBand="0" w:noVBand="1"/>
      </w:tblPr>
      <w:tblGrid>
        <w:gridCol w:w="11341"/>
      </w:tblGrid>
      <w:tr w:rsidR="00DA3BBB" w:rsidRPr="0038478B" w14:paraId="4FDF7278" w14:textId="77777777" w:rsidTr="00E90882">
        <w:tc>
          <w:tcPr>
            <w:tcW w:w="11341" w:type="dxa"/>
            <w:shd w:val="clear" w:color="auto" w:fill="EB7550"/>
          </w:tcPr>
          <w:p w14:paraId="44093A66" w14:textId="12597D06" w:rsidR="00BD24BF" w:rsidRPr="0038478B" w:rsidRDefault="00DA3BBB" w:rsidP="00BD24BF">
            <w:pPr>
              <w:rPr>
                <w:rStyle w:val="Hyperlink"/>
                <w:rFonts w:ascii="Calibri" w:hAnsi="Calibri" w:cs="Calibri"/>
                <w:b/>
                <w:color w:val="FFFFFF" w:themeColor="background1"/>
                <w:sz w:val="22"/>
                <w:szCs w:val="22"/>
                <w:u w:val="none"/>
              </w:rPr>
            </w:pPr>
            <w:r w:rsidRPr="0038478B">
              <w:rPr>
                <w:rFonts w:ascii="Calibri" w:hAnsi="Calibri" w:cs="Calibri"/>
                <w:bCs/>
                <w:color w:val="FFFFFF" w:themeColor="background1"/>
                <w:sz w:val="22"/>
                <w:szCs w:val="22"/>
              </w:rPr>
              <w:t xml:space="preserve">Please send this form along with your Schedule A and artwork </w:t>
            </w:r>
            <w:r w:rsidR="00BD24BF" w:rsidRPr="0038478B">
              <w:rPr>
                <w:rFonts w:ascii="Calibri" w:hAnsi="Calibri" w:cs="Calibri"/>
                <w:bCs/>
                <w:color w:val="FFFFFF" w:themeColor="background1"/>
                <w:sz w:val="22"/>
                <w:szCs w:val="22"/>
              </w:rPr>
              <w:t xml:space="preserve">saved </w:t>
            </w:r>
            <w:r w:rsidR="001E4FBB" w:rsidRPr="0038478B">
              <w:rPr>
                <w:rFonts w:ascii="Calibri" w:hAnsi="Calibri" w:cs="Calibri"/>
                <w:bCs/>
                <w:color w:val="FFFFFF" w:themeColor="background1"/>
                <w:sz w:val="22"/>
                <w:szCs w:val="22"/>
              </w:rPr>
              <w:t xml:space="preserve">in .PDF </w:t>
            </w:r>
            <w:r w:rsidR="00BD24BF" w:rsidRPr="0038478B">
              <w:rPr>
                <w:rFonts w:ascii="Calibri" w:hAnsi="Calibri" w:cs="Calibri"/>
                <w:bCs/>
                <w:color w:val="FFFFFF" w:themeColor="background1"/>
                <w:sz w:val="22"/>
                <w:szCs w:val="22"/>
              </w:rPr>
              <w:t xml:space="preserve">at 100% </w:t>
            </w:r>
            <w:r w:rsidR="001E4FBB" w:rsidRPr="0038478B">
              <w:rPr>
                <w:rFonts w:ascii="Calibri" w:hAnsi="Calibri" w:cs="Calibri"/>
                <w:bCs/>
                <w:color w:val="FFFFFF" w:themeColor="background1"/>
                <w:sz w:val="22"/>
                <w:szCs w:val="22"/>
              </w:rPr>
              <w:t>scale</w:t>
            </w:r>
            <w:r w:rsidRPr="0038478B">
              <w:rPr>
                <w:rFonts w:ascii="Calibri" w:hAnsi="Calibri" w:cs="Calibri"/>
                <w:bCs/>
                <w:color w:val="FFFFFF" w:themeColor="background1"/>
                <w:sz w:val="22"/>
                <w:szCs w:val="22"/>
              </w:rPr>
              <w:t>, to:</w:t>
            </w:r>
            <w:r w:rsidRPr="0038478B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 xml:space="preserve"> </w:t>
            </w:r>
            <w:hyperlink r:id="rId9" w:history="1">
              <w:r w:rsidR="00BD24BF" w:rsidRPr="0038478B">
                <w:rPr>
                  <w:rStyle w:val="Hyperlink"/>
                  <w:rFonts w:ascii="Calibri" w:hAnsi="Calibri" w:cs="Calibri"/>
                  <w:b/>
                  <w:color w:val="FFFFFF" w:themeColor="background1"/>
                  <w:sz w:val="22"/>
                  <w:szCs w:val="22"/>
                </w:rPr>
                <w:t>labels@brcgs.com</w:t>
              </w:r>
            </w:hyperlink>
            <w:r w:rsidR="003E5B75" w:rsidRPr="0038478B">
              <w:rPr>
                <w:rStyle w:val="Hyperlink"/>
                <w:rFonts w:ascii="Calibri" w:hAnsi="Calibri" w:cs="Calibri"/>
                <w:b/>
                <w:color w:val="FFFFFF" w:themeColor="background1"/>
                <w:sz w:val="22"/>
                <w:szCs w:val="22"/>
                <w:u w:val="none"/>
              </w:rPr>
              <w:t xml:space="preserve"> </w:t>
            </w:r>
            <w:r w:rsidR="005A294D" w:rsidRPr="0038478B">
              <w:rPr>
                <w:rStyle w:val="Hyperlink"/>
                <w:rFonts w:ascii="Calibri" w:hAnsi="Calibri" w:cs="Calibri"/>
                <w:b/>
                <w:color w:val="FFFFFF" w:themeColor="background1"/>
                <w:sz w:val="22"/>
                <w:szCs w:val="22"/>
                <w:u w:val="none"/>
              </w:rPr>
              <w:t xml:space="preserve"> </w:t>
            </w:r>
          </w:p>
          <w:p w14:paraId="5998A42F" w14:textId="4F300E96" w:rsidR="00DA3BBB" w:rsidRPr="0038478B" w:rsidRDefault="00C80EED" w:rsidP="00C80EED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3"/>
                <w:szCs w:val="23"/>
              </w:rPr>
            </w:pPr>
            <w:r w:rsidRPr="0038478B">
              <w:rPr>
                <w:rStyle w:val="Hyperlink"/>
                <w:rFonts w:ascii="Calibri" w:hAnsi="Calibri" w:cs="Calibri"/>
                <w:bCs/>
                <w:color w:val="FFFFFF" w:themeColor="background1"/>
                <w:sz w:val="22"/>
                <w:szCs w:val="22"/>
                <w:u w:val="none"/>
              </w:rPr>
              <w:t xml:space="preserve">More </w:t>
            </w:r>
            <w:r w:rsidR="00BD24BF" w:rsidRPr="0038478B">
              <w:rPr>
                <w:rStyle w:val="Hyperlink"/>
                <w:rFonts w:ascii="Calibri" w:hAnsi="Calibri" w:cs="Calibri"/>
                <w:bCs/>
                <w:color w:val="FFFFFF" w:themeColor="background1"/>
                <w:sz w:val="22"/>
                <w:szCs w:val="22"/>
                <w:u w:val="none"/>
              </w:rPr>
              <w:t>guidance on applying the trademarks</w:t>
            </w:r>
            <w:r w:rsidR="003E5B75" w:rsidRPr="0038478B">
              <w:rPr>
                <w:rStyle w:val="Hyperlink"/>
                <w:rFonts w:ascii="Calibri" w:hAnsi="Calibri" w:cs="Calibri"/>
                <w:bCs/>
                <w:color w:val="FFFFFF" w:themeColor="background1"/>
                <w:sz w:val="22"/>
                <w:szCs w:val="22"/>
                <w:u w:val="none"/>
              </w:rPr>
              <w:t xml:space="preserve"> </w:t>
            </w:r>
            <w:r w:rsidR="006F1D4F" w:rsidRPr="0038478B">
              <w:rPr>
                <w:rStyle w:val="Hyperlink"/>
                <w:rFonts w:ascii="Calibri" w:hAnsi="Calibri" w:cs="Calibri"/>
                <w:bCs/>
                <w:color w:val="FFFFFF" w:themeColor="background1"/>
                <w:sz w:val="22"/>
                <w:szCs w:val="22"/>
                <w:u w:val="none"/>
              </w:rPr>
              <w:t>can be found in our</w:t>
            </w:r>
            <w:r w:rsidR="006F1D4F" w:rsidRPr="0038478B">
              <w:rPr>
                <w:rStyle w:val="Hyperlink"/>
                <w:rFonts w:ascii="Calibri" w:hAnsi="Calibri" w:cs="Calibri"/>
                <w:b/>
                <w:color w:val="FFFFFF" w:themeColor="background1"/>
                <w:sz w:val="22"/>
                <w:szCs w:val="22"/>
                <w:u w:val="none"/>
              </w:rPr>
              <w:t xml:space="preserve"> </w:t>
            </w:r>
            <w:hyperlink r:id="rId10" w:history="1">
              <w:r w:rsidR="006F1D4F" w:rsidRPr="0038478B">
                <w:rPr>
                  <w:rStyle w:val="Hyperlink"/>
                  <w:rFonts w:ascii="Calibri" w:hAnsi="Calibri" w:cs="Calibri"/>
                  <w:b/>
                  <w:color w:val="FFFFFF" w:themeColor="background1"/>
                  <w:sz w:val="22"/>
                  <w:szCs w:val="22"/>
                </w:rPr>
                <w:t>Free-From Trademark Guideline</w:t>
              </w:r>
            </w:hyperlink>
            <w:r w:rsidRPr="0038478B">
              <w:rPr>
                <w:rStyle w:val="Hyperlink"/>
                <w:rFonts w:ascii="Calibri" w:hAnsi="Calibri" w:cs="Calibri"/>
                <w:b/>
                <w:color w:val="FFFFFF" w:themeColor="background1"/>
                <w:sz w:val="22"/>
                <w:szCs w:val="22"/>
                <w:u w:val="none"/>
              </w:rPr>
              <w:t>.</w:t>
            </w:r>
            <w:r w:rsidR="003E5B75" w:rsidRPr="0038478B">
              <w:rPr>
                <w:rStyle w:val="Hyperlink"/>
                <w:rFonts w:ascii="Calibri" w:hAnsi="Calibri" w:cs="Calibri"/>
                <w:b/>
                <w:color w:val="FFFFFF" w:themeColor="background1"/>
                <w:sz w:val="23"/>
                <w:szCs w:val="23"/>
              </w:rPr>
              <w:t xml:space="preserve"> </w:t>
            </w:r>
          </w:p>
        </w:tc>
      </w:tr>
    </w:tbl>
    <w:p w14:paraId="43D67991" w14:textId="77777777" w:rsidR="00386781" w:rsidRPr="0038478B" w:rsidRDefault="00386781" w:rsidP="00F621CF">
      <w:pPr>
        <w:rPr>
          <w:rFonts w:ascii="Calibri" w:hAnsi="Calibri" w:cs="Calibri"/>
          <w:sz w:val="16"/>
        </w:rPr>
      </w:pPr>
    </w:p>
    <w:tbl>
      <w:tblPr>
        <w:tblStyle w:val="TableGrid"/>
        <w:tblW w:w="11341" w:type="dxa"/>
        <w:tblInd w:w="-147" w:type="dxa"/>
        <w:tblLook w:val="04A0" w:firstRow="1" w:lastRow="0" w:firstColumn="1" w:lastColumn="0" w:noHBand="0" w:noVBand="1"/>
      </w:tblPr>
      <w:tblGrid>
        <w:gridCol w:w="1843"/>
        <w:gridCol w:w="3544"/>
        <w:gridCol w:w="1843"/>
        <w:gridCol w:w="4111"/>
      </w:tblGrid>
      <w:tr w:rsidR="00EF53F3" w:rsidRPr="0038478B" w14:paraId="76149DC5" w14:textId="77777777" w:rsidTr="00B64851">
        <w:trPr>
          <w:trHeight w:val="397"/>
        </w:trPr>
        <w:tc>
          <w:tcPr>
            <w:tcW w:w="5387" w:type="dxa"/>
            <w:gridSpan w:val="2"/>
            <w:shd w:val="clear" w:color="auto" w:fill="75787B"/>
            <w:vAlign w:val="center"/>
          </w:tcPr>
          <w:p w14:paraId="3CA2F7A2" w14:textId="04FA2E98" w:rsidR="00EF53F3" w:rsidRPr="0038478B" w:rsidRDefault="00EF53F3" w:rsidP="00B64851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</w:pP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  <w:t xml:space="preserve">Label </w:t>
            </w:r>
            <w:r w:rsidR="008E2AE3"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  <w:t>a</w:t>
            </w: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  <w:t xml:space="preserve">pproval </w:t>
            </w:r>
            <w:r w:rsidR="008E2AE3"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  <w:t>s</w:t>
            </w: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  <w:t>ubmitted by</w:t>
            </w:r>
          </w:p>
        </w:tc>
        <w:tc>
          <w:tcPr>
            <w:tcW w:w="5954" w:type="dxa"/>
            <w:gridSpan w:val="2"/>
            <w:shd w:val="clear" w:color="auto" w:fill="75787B"/>
            <w:vAlign w:val="center"/>
          </w:tcPr>
          <w:p w14:paraId="58E220E4" w14:textId="70EC0E87" w:rsidR="00EF53F3" w:rsidRPr="0038478B" w:rsidRDefault="00BA1726" w:rsidP="00B64851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</w:pP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  <w:t xml:space="preserve">Product </w:t>
            </w:r>
            <w:r w:rsidR="008E2AE3"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  <w:t>m</w:t>
            </w: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  <w:t xml:space="preserve">anufacturing </w:t>
            </w:r>
            <w:r w:rsidR="008E2AE3"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  <w:t>s</w:t>
            </w: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  <w:t xml:space="preserve">ite </w:t>
            </w:r>
            <w:r w:rsidR="008E2AE3"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  <w:t>i</w:t>
            </w: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32"/>
              </w:rPr>
              <w:t xml:space="preserve">nformation </w:t>
            </w:r>
          </w:p>
        </w:tc>
      </w:tr>
      <w:tr w:rsidR="002F283E" w:rsidRPr="0038478B" w14:paraId="5AE30858" w14:textId="77777777" w:rsidTr="002C275C">
        <w:trPr>
          <w:trHeight w:val="20"/>
        </w:trPr>
        <w:tc>
          <w:tcPr>
            <w:tcW w:w="1843" w:type="dxa"/>
            <w:vAlign w:val="center"/>
          </w:tcPr>
          <w:p w14:paraId="48366A6D" w14:textId="2BB9894D" w:rsidR="002F283E" w:rsidRPr="0038478B" w:rsidRDefault="002F283E" w:rsidP="002F283E">
            <w:pPr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Company </w:t>
            </w:r>
            <w:r w:rsidR="008E2AE3" w:rsidRPr="0038478B">
              <w:rPr>
                <w:rFonts w:ascii="Calibri" w:hAnsi="Calibri" w:cs="Calibri"/>
                <w:b/>
                <w:sz w:val="22"/>
                <w:szCs w:val="28"/>
              </w:rPr>
              <w:t>n</w:t>
            </w: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ame:</w:t>
            </w:r>
          </w:p>
        </w:tc>
        <w:tc>
          <w:tcPr>
            <w:tcW w:w="3544" w:type="dxa"/>
            <w:vAlign w:val="center"/>
          </w:tcPr>
          <w:p w14:paraId="433A9796" w14:textId="527CE159" w:rsidR="002F283E" w:rsidRPr="0038478B" w:rsidRDefault="002F283E" w:rsidP="002C275C">
            <w:pPr>
              <w:rPr>
                <w:rFonts w:ascii="Calibri" w:hAnsi="Calibri" w:cs="Calibri"/>
                <w:sz w:val="22"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39D63793" w14:textId="25900DA4" w:rsidR="002F283E" w:rsidRPr="0038478B" w:rsidRDefault="002F283E" w:rsidP="002F283E">
            <w:pPr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Site </w:t>
            </w:r>
            <w:r w:rsidR="008E2AE3" w:rsidRPr="0038478B">
              <w:rPr>
                <w:rFonts w:ascii="Calibri" w:hAnsi="Calibri" w:cs="Calibri"/>
                <w:b/>
                <w:sz w:val="22"/>
                <w:szCs w:val="28"/>
              </w:rPr>
              <w:t>n</w:t>
            </w: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ame:</w:t>
            </w:r>
          </w:p>
        </w:tc>
        <w:tc>
          <w:tcPr>
            <w:tcW w:w="4111" w:type="dxa"/>
            <w:vAlign w:val="center"/>
          </w:tcPr>
          <w:p w14:paraId="0FF591B2" w14:textId="6872E63E" w:rsidR="002F283E" w:rsidRPr="0038478B" w:rsidRDefault="002F283E" w:rsidP="002C275C">
            <w:pPr>
              <w:rPr>
                <w:rFonts w:ascii="Calibri" w:hAnsi="Calibri" w:cs="Calibri"/>
                <w:sz w:val="22"/>
                <w:szCs w:val="28"/>
              </w:rPr>
            </w:pPr>
          </w:p>
        </w:tc>
      </w:tr>
      <w:tr w:rsidR="002F283E" w:rsidRPr="0038478B" w14:paraId="7273EC07" w14:textId="77777777" w:rsidTr="002C275C">
        <w:trPr>
          <w:trHeight w:val="20"/>
        </w:trPr>
        <w:tc>
          <w:tcPr>
            <w:tcW w:w="1843" w:type="dxa"/>
            <w:vAlign w:val="center"/>
          </w:tcPr>
          <w:p w14:paraId="726E7DD3" w14:textId="17B9832B" w:rsidR="002F283E" w:rsidRPr="0038478B" w:rsidRDefault="002F283E" w:rsidP="002F283E">
            <w:pPr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Contact </w:t>
            </w:r>
            <w:r w:rsidR="008E2AE3" w:rsidRPr="0038478B">
              <w:rPr>
                <w:rFonts w:ascii="Calibri" w:hAnsi="Calibri" w:cs="Calibri"/>
                <w:b/>
                <w:sz w:val="22"/>
                <w:szCs w:val="28"/>
              </w:rPr>
              <w:t>n</w:t>
            </w: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ame:</w:t>
            </w:r>
          </w:p>
        </w:tc>
        <w:tc>
          <w:tcPr>
            <w:tcW w:w="3544" w:type="dxa"/>
            <w:vAlign w:val="center"/>
          </w:tcPr>
          <w:p w14:paraId="6D23EF68" w14:textId="30CE0FA8" w:rsidR="002F283E" w:rsidRPr="0038478B" w:rsidRDefault="002F283E" w:rsidP="002C275C">
            <w:pPr>
              <w:rPr>
                <w:rFonts w:ascii="Calibri" w:hAnsi="Calibri" w:cs="Calibri"/>
                <w:sz w:val="22"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16A4476B" w14:textId="0C387ADB" w:rsidR="002F283E" w:rsidRPr="0038478B" w:rsidRDefault="002F283E" w:rsidP="002F283E">
            <w:pPr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Address </w:t>
            </w:r>
            <w:r w:rsidR="008E2AE3" w:rsidRPr="0038478B">
              <w:rPr>
                <w:rFonts w:ascii="Calibri" w:hAnsi="Calibri" w:cs="Calibri"/>
                <w:b/>
                <w:sz w:val="22"/>
                <w:szCs w:val="28"/>
              </w:rPr>
              <w:t>l</w:t>
            </w: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ine 1:</w:t>
            </w:r>
          </w:p>
        </w:tc>
        <w:tc>
          <w:tcPr>
            <w:tcW w:w="4111" w:type="dxa"/>
            <w:vAlign w:val="center"/>
          </w:tcPr>
          <w:p w14:paraId="0A2CC450" w14:textId="1AF7D43C" w:rsidR="002F283E" w:rsidRPr="0038478B" w:rsidRDefault="002F283E" w:rsidP="002C275C">
            <w:pPr>
              <w:rPr>
                <w:rFonts w:ascii="Calibri" w:hAnsi="Calibri" w:cs="Calibri"/>
                <w:sz w:val="22"/>
                <w:szCs w:val="28"/>
                <w:lang w:val="en-CA"/>
              </w:rPr>
            </w:pPr>
          </w:p>
        </w:tc>
      </w:tr>
      <w:tr w:rsidR="002F283E" w:rsidRPr="0038478B" w14:paraId="6B865E0A" w14:textId="77777777" w:rsidTr="002C275C">
        <w:trPr>
          <w:trHeight w:val="20"/>
        </w:trPr>
        <w:tc>
          <w:tcPr>
            <w:tcW w:w="1843" w:type="dxa"/>
            <w:vAlign w:val="center"/>
          </w:tcPr>
          <w:p w14:paraId="4E3C5AE9" w14:textId="1D6E8AE9" w:rsidR="002F283E" w:rsidRPr="0038478B" w:rsidRDefault="002F283E" w:rsidP="002F283E">
            <w:pPr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Contact </w:t>
            </w:r>
            <w:r w:rsidR="008E2AE3" w:rsidRPr="0038478B">
              <w:rPr>
                <w:rFonts w:ascii="Calibri" w:hAnsi="Calibri" w:cs="Calibri"/>
                <w:b/>
                <w:sz w:val="22"/>
                <w:szCs w:val="28"/>
              </w:rPr>
              <w:t>p</w:t>
            </w: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hone:</w:t>
            </w:r>
          </w:p>
        </w:tc>
        <w:tc>
          <w:tcPr>
            <w:tcW w:w="3544" w:type="dxa"/>
            <w:vAlign w:val="center"/>
          </w:tcPr>
          <w:p w14:paraId="6F11D10D" w14:textId="6C3B7A64" w:rsidR="002F283E" w:rsidRPr="0038478B" w:rsidRDefault="002F283E" w:rsidP="002C275C">
            <w:pPr>
              <w:rPr>
                <w:rFonts w:ascii="Calibri" w:hAnsi="Calibri" w:cs="Calibri"/>
                <w:sz w:val="22"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198DDB82" w14:textId="0B74B4D1" w:rsidR="002F283E" w:rsidRPr="0038478B" w:rsidRDefault="002F283E" w:rsidP="002F283E">
            <w:pPr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Address </w:t>
            </w:r>
            <w:r w:rsidR="008E2AE3" w:rsidRPr="0038478B">
              <w:rPr>
                <w:rFonts w:ascii="Calibri" w:hAnsi="Calibri" w:cs="Calibri"/>
                <w:b/>
                <w:sz w:val="22"/>
                <w:szCs w:val="28"/>
              </w:rPr>
              <w:t>l</w:t>
            </w: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ine 2:</w:t>
            </w:r>
          </w:p>
        </w:tc>
        <w:tc>
          <w:tcPr>
            <w:tcW w:w="4111" w:type="dxa"/>
            <w:vAlign w:val="center"/>
          </w:tcPr>
          <w:p w14:paraId="3C8F9650" w14:textId="3095B101" w:rsidR="002F283E" w:rsidRPr="0038478B" w:rsidRDefault="002F283E" w:rsidP="002C275C">
            <w:pPr>
              <w:rPr>
                <w:rFonts w:ascii="Calibri" w:hAnsi="Calibri" w:cs="Calibri"/>
                <w:sz w:val="22"/>
                <w:szCs w:val="28"/>
              </w:rPr>
            </w:pPr>
          </w:p>
        </w:tc>
      </w:tr>
      <w:tr w:rsidR="002F283E" w:rsidRPr="0038478B" w14:paraId="57E337E8" w14:textId="77777777" w:rsidTr="002C275C">
        <w:trPr>
          <w:trHeight w:val="20"/>
        </w:trPr>
        <w:tc>
          <w:tcPr>
            <w:tcW w:w="1843" w:type="dxa"/>
            <w:vAlign w:val="center"/>
          </w:tcPr>
          <w:p w14:paraId="1FF8A683" w14:textId="3B6FAC12" w:rsidR="002F283E" w:rsidRPr="0038478B" w:rsidRDefault="002F283E" w:rsidP="002F283E">
            <w:pPr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Contact </w:t>
            </w:r>
            <w:r w:rsidR="008E2AE3" w:rsidRPr="0038478B">
              <w:rPr>
                <w:rFonts w:ascii="Calibri" w:hAnsi="Calibri" w:cs="Calibri"/>
                <w:b/>
                <w:sz w:val="22"/>
                <w:szCs w:val="28"/>
              </w:rPr>
              <w:t>e</w:t>
            </w: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mail:</w:t>
            </w:r>
          </w:p>
        </w:tc>
        <w:tc>
          <w:tcPr>
            <w:tcW w:w="3544" w:type="dxa"/>
            <w:vAlign w:val="center"/>
          </w:tcPr>
          <w:p w14:paraId="08EB0FFA" w14:textId="4446C2F2" w:rsidR="002F283E" w:rsidRPr="0038478B" w:rsidRDefault="002F283E" w:rsidP="002C275C">
            <w:pPr>
              <w:rPr>
                <w:rFonts w:ascii="Calibri" w:hAnsi="Calibri" w:cs="Calibri"/>
                <w:sz w:val="22"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3CD0AE15" w14:textId="1D50E660" w:rsidR="002F283E" w:rsidRPr="0038478B" w:rsidRDefault="002F283E" w:rsidP="002F283E">
            <w:pPr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Post/ZIP </w:t>
            </w:r>
            <w:r w:rsidR="008E2AE3" w:rsidRPr="0038478B">
              <w:rPr>
                <w:rFonts w:ascii="Calibri" w:hAnsi="Calibri" w:cs="Calibri"/>
                <w:b/>
                <w:sz w:val="22"/>
                <w:szCs w:val="28"/>
              </w:rPr>
              <w:t>c</w:t>
            </w: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ode:</w:t>
            </w:r>
          </w:p>
        </w:tc>
        <w:tc>
          <w:tcPr>
            <w:tcW w:w="4111" w:type="dxa"/>
            <w:vAlign w:val="center"/>
          </w:tcPr>
          <w:p w14:paraId="1CD2A3D1" w14:textId="79B43778" w:rsidR="002F283E" w:rsidRPr="0038478B" w:rsidRDefault="002F283E" w:rsidP="002C275C">
            <w:pPr>
              <w:rPr>
                <w:rFonts w:ascii="Calibri" w:hAnsi="Calibri" w:cs="Calibri"/>
                <w:sz w:val="22"/>
                <w:szCs w:val="28"/>
              </w:rPr>
            </w:pPr>
          </w:p>
        </w:tc>
      </w:tr>
      <w:tr w:rsidR="002F283E" w:rsidRPr="0038478B" w14:paraId="562F334E" w14:textId="77777777" w:rsidTr="002C275C">
        <w:trPr>
          <w:trHeight w:val="20"/>
        </w:trPr>
        <w:tc>
          <w:tcPr>
            <w:tcW w:w="1843" w:type="dxa"/>
            <w:vAlign w:val="center"/>
          </w:tcPr>
          <w:p w14:paraId="35401D9C" w14:textId="2EFF853D" w:rsidR="002F283E" w:rsidRPr="0038478B" w:rsidRDefault="002F283E" w:rsidP="002F283E">
            <w:pPr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Date </w:t>
            </w:r>
            <w:r w:rsidR="008E2AE3" w:rsidRPr="0038478B">
              <w:rPr>
                <w:rFonts w:ascii="Calibri" w:hAnsi="Calibri" w:cs="Calibri"/>
                <w:b/>
                <w:sz w:val="22"/>
                <w:szCs w:val="28"/>
              </w:rPr>
              <w:t>s</w:t>
            </w: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ubmitted:</w:t>
            </w:r>
          </w:p>
        </w:tc>
        <w:tc>
          <w:tcPr>
            <w:tcW w:w="3544" w:type="dxa"/>
            <w:vAlign w:val="center"/>
          </w:tcPr>
          <w:p w14:paraId="33F7B870" w14:textId="05CEC547" w:rsidR="002F283E" w:rsidRPr="0038478B" w:rsidRDefault="002F283E" w:rsidP="002C275C">
            <w:pPr>
              <w:rPr>
                <w:rFonts w:ascii="Calibri" w:hAnsi="Calibri" w:cs="Calibri"/>
                <w:sz w:val="22"/>
                <w:szCs w:val="28"/>
              </w:rPr>
            </w:pPr>
          </w:p>
        </w:tc>
        <w:tc>
          <w:tcPr>
            <w:tcW w:w="1843" w:type="dxa"/>
            <w:vAlign w:val="center"/>
          </w:tcPr>
          <w:p w14:paraId="416B70DC" w14:textId="2F3D3E91" w:rsidR="002F283E" w:rsidRPr="0038478B" w:rsidRDefault="002F283E" w:rsidP="002F283E">
            <w:pPr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BRCGS </w:t>
            </w:r>
            <w:r w:rsidR="008E2AE3" w:rsidRPr="0038478B">
              <w:rPr>
                <w:rFonts w:ascii="Calibri" w:hAnsi="Calibri" w:cs="Calibri"/>
                <w:b/>
                <w:sz w:val="22"/>
                <w:szCs w:val="28"/>
              </w:rPr>
              <w:t>s</w:t>
            </w: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ite </w:t>
            </w:r>
            <w:r w:rsidR="008E2AE3" w:rsidRPr="0038478B">
              <w:rPr>
                <w:rFonts w:ascii="Calibri" w:hAnsi="Calibri" w:cs="Calibri"/>
                <w:b/>
                <w:sz w:val="22"/>
                <w:szCs w:val="28"/>
              </w:rPr>
              <w:t>c</w:t>
            </w: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ode:</w:t>
            </w:r>
          </w:p>
        </w:tc>
        <w:tc>
          <w:tcPr>
            <w:tcW w:w="4111" w:type="dxa"/>
            <w:vAlign w:val="center"/>
          </w:tcPr>
          <w:p w14:paraId="42E494D9" w14:textId="11C0FB12" w:rsidR="002F283E" w:rsidRPr="0038478B" w:rsidRDefault="002F283E" w:rsidP="002C275C">
            <w:pPr>
              <w:rPr>
                <w:rFonts w:ascii="Calibri" w:hAnsi="Calibri" w:cs="Calibri"/>
                <w:sz w:val="22"/>
                <w:szCs w:val="28"/>
              </w:rPr>
            </w:pPr>
          </w:p>
        </w:tc>
      </w:tr>
    </w:tbl>
    <w:p w14:paraId="47BE918A" w14:textId="66BFEEDD" w:rsidR="008C5ED5" w:rsidRPr="0038478B" w:rsidRDefault="008C5ED5" w:rsidP="00F621CF">
      <w:pPr>
        <w:rPr>
          <w:rFonts w:ascii="Calibri" w:hAnsi="Calibri" w:cs="Calibri"/>
        </w:rPr>
      </w:pPr>
    </w:p>
    <w:tbl>
      <w:tblPr>
        <w:tblStyle w:val="TableGrid"/>
        <w:tblpPr w:leftFromText="180" w:rightFromText="180" w:vertAnchor="text" w:horzAnchor="margin" w:tblpX="-147" w:tblpY="-31"/>
        <w:tblW w:w="11335" w:type="dxa"/>
        <w:tblLook w:val="04A0" w:firstRow="1" w:lastRow="0" w:firstColumn="1" w:lastColumn="0" w:noHBand="0" w:noVBand="1"/>
      </w:tblPr>
      <w:tblGrid>
        <w:gridCol w:w="9351"/>
        <w:gridCol w:w="1984"/>
      </w:tblGrid>
      <w:tr w:rsidR="00B1636C" w:rsidRPr="0038478B" w14:paraId="5DE35799" w14:textId="77777777" w:rsidTr="00B64851">
        <w:trPr>
          <w:trHeight w:val="397"/>
        </w:trPr>
        <w:tc>
          <w:tcPr>
            <w:tcW w:w="11335" w:type="dxa"/>
            <w:gridSpan w:val="2"/>
            <w:shd w:val="clear" w:color="auto" w:fill="75787B"/>
            <w:vAlign w:val="center"/>
          </w:tcPr>
          <w:p w14:paraId="68D56728" w14:textId="0394F7D6" w:rsidR="00B1636C" w:rsidRPr="0038478B" w:rsidRDefault="00B1636C" w:rsidP="00B64851">
            <w:pPr>
              <w:rPr>
                <w:rFonts w:ascii="Calibri" w:hAnsi="Calibri" w:cs="Calibri"/>
                <w:b/>
                <w:color w:val="FFFFFF" w:themeColor="background1"/>
                <w:sz w:val="24"/>
              </w:rPr>
            </w:pPr>
            <w:r w:rsidRPr="0038478B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 xml:space="preserve">Approval </w:t>
            </w:r>
            <w:r w:rsidR="008E2AE3" w:rsidRPr="0038478B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c</w:t>
            </w:r>
            <w:r w:rsidRPr="0038478B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hecklist</w:t>
            </w:r>
            <w:r w:rsidR="003450FD" w:rsidRPr="0038478B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>:</w:t>
            </w:r>
            <w:r w:rsidRPr="0038478B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="008E2AE3" w:rsidRPr="0038478B">
              <w:rPr>
                <w:rFonts w:ascii="Calibri" w:hAnsi="Calibri" w:cs="Calibri"/>
                <w:bCs/>
                <w:color w:val="FFFFFF" w:themeColor="background1"/>
                <w:sz w:val="22"/>
                <w:szCs w:val="22"/>
              </w:rPr>
              <w:t>p</w:t>
            </w:r>
            <w:r w:rsidRPr="0038478B">
              <w:rPr>
                <w:rFonts w:ascii="Calibri" w:hAnsi="Calibri" w:cs="Calibri"/>
                <w:bCs/>
                <w:color w:val="FFFFFF" w:themeColor="background1"/>
                <w:sz w:val="22"/>
                <w:szCs w:val="22"/>
              </w:rPr>
              <w:t>lease</w:t>
            </w:r>
            <w:r w:rsidR="005F7C2E" w:rsidRPr="0038478B">
              <w:rPr>
                <w:rFonts w:ascii="Calibri" w:hAnsi="Calibri" w:cs="Calibri"/>
                <w:bCs/>
                <w:color w:val="FFFFFF" w:themeColor="background1"/>
                <w:sz w:val="22"/>
                <w:szCs w:val="22"/>
              </w:rPr>
              <w:t xml:space="preserve"> refer to</w:t>
            </w:r>
            <w:r w:rsidR="00A14AE9" w:rsidRPr="0038478B">
              <w:rPr>
                <w:rFonts w:ascii="Calibri" w:hAnsi="Calibri" w:cs="Calibri"/>
                <w:bCs/>
                <w:color w:val="FFFFFF" w:themeColor="background1"/>
                <w:sz w:val="22"/>
                <w:szCs w:val="22"/>
              </w:rPr>
              <w:t xml:space="preserve"> our</w:t>
            </w:r>
            <w:r w:rsidR="005F7C2E" w:rsidRPr="0038478B">
              <w:rPr>
                <w:rFonts w:ascii="Calibri" w:hAnsi="Calibri" w:cs="Calibri"/>
                <w:b/>
                <w:color w:val="FFFFFF" w:themeColor="background1"/>
                <w:sz w:val="22"/>
                <w:szCs w:val="22"/>
              </w:rPr>
              <w:t xml:space="preserve"> </w:t>
            </w:r>
            <w:hyperlink r:id="rId11" w:history="1">
              <w:r w:rsidR="004F2FD4" w:rsidRPr="0038478B">
                <w:rPr>
                  <w:rStyle w:val="Hyperlink"/>
                  <w:rFonts w:ascii="Calibri" w:hAnsi="Calibri" w:cs="Calibri"/>
                  <w:b/>
                  <w:bCs/>
                  <w:color w:val="FFFFFF" w:themeColor="background1"/>
                  <w:sz w:val="21"/>
                  <w:szCs w:val="22"/>
                </w:rPr>
                <w:t>Free-From Trademark Guideline</w:t>
              </w:r>
            </w:hyperlink>
            <w:r w:rsidR="00691AE8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 xml:space="preserve"> </w:t>
            </w:r>
            <w:r w:rsidR="00C827AC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>for more information</w:t>
            </w:r>
            <w:r w:rsidR="004E483F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 xml:space="preserve">. </w:t>
            </w:r>
            <w:r w:rsidR="00463A83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>Going through th</w:t>
            </w:r>
            <w:r w:rsidR="00C827AC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 xml:space="preserve">e </w:t>
            </w:r>
            <w:r w:rsidR="00463A83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>checkli</w:t>
            </w:r>
            <w:r w:rsidR="00E24994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 xml:space="preserve">st below </w:t>
            </w:r>
            <w:r w:rsidR="00463A83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 xml:space="preserve">prior to submission will </w:t>
            </w:r>
            <w:r w:rsidR="00E24994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>help us get</w:t>
            </w:r>
            <w:r w:rsidR="00551186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 xml:space="preserve"> your labels approved more quickly</w:t>
            </w:r>
            <w:r w:rsidR="007A054A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 xml:space="preserve"> and get </w:t>
            </w:r>
            <w:r w:rsidR="00551186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 xml:space="preserve">your products to market </w:t>
            </w:r>
            <w:r w:rsidR="00701E5F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>fast</w:t>
            </w:r>
            <w:r w:rsidR="00551186" w:rsidRPr="0038478B">
              <w:rPr>
                <w:rStyle w:val="Hyperlink"/>
                <w:rFonts w:ascii="Calibri" w:hAnsi="Calibri" w:cs="Calibri"/>
                <w:color w:val="FFFFFF" w:themeColor="background1"/>
                <w:sz w:val="21"/>
                <w:szCs w:val="22"/>
                <w:u w:val="none"/>
              </w:rPr>
              <w:t>er.</w:t>
            </w:r>
          </w:p>
        </w:tc>
      </w:tr>
      <w:tr w:rsidR="00C3765C" w:rsidRPr="0038478B" w14:paraId="7F0910C1" w14:textId="77777777" w:rsidTr="003C2978">
        <w:trPr>
          <w:trHeight w:val="283"/>
        </w:trPr>
        <w:tc>
          <w:tcPr>
            <w:tcW w:w="9351" w:type="dxa"/>
          </w:tcPr>
          <w:p w14:paraId="573E78DF" w14:textId="45C64959" w:rsidR="00C3765C" w:rsidRPr="0038478B" w:rsidRDefault="00CF311B" w:rsidP="00B64851">
            <w:pPr>
              <w:jc w:val="both"/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1</w:t>
            </w:r>
            <w:r w:rsidR="00433D68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. </w:t>
            </w:r>
            <w:r w:rsidR="00B64851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Brand </w:t>
            </w:r>
            <w:r w:rsidR="00F057E7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owner’s </w:t>
            </w:r>
            <w:r w:rsidR="00D11A06" w:rsidRPr="0038478B">
              <w:rPr>
                <w:rFonts w:ascii="Calibri" w:hAnsi="Calibri" w:cs="Calibri"/>
                <w:b/>
                <w:sz w:val="22"/>
                <w:szCs w:val="28"/>
              </w:rPr>
              <w:t>S</w:t>
            </w:r>
            <w:r w:rsidR="00F057E7" w:rsidRPr="0038478B">
              <w:rPr>
                <w:rFonts w:ascii="Calibri" w:hAnsi="Calibri" w:cs="Calibri"/>
                <w:b/>
                <w:sz w:val="22"/>
                <w:szCs w:val="28"/>
              </w:rPr>
              <w:t>chedule A attached</w:t>
            </w:r>
            <w:r w:rsidR="00AA7138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to emai</w:t>
            </w:r>
            <w:r w:rsidR="00BD380C" w:rsidRPr="0038478B">
              <w:rPr>
                <w:rFonts w:ascii="Calibri" w:hAnsi="Calibri" w:cs="Calibri"/>
                <w:b/>
                <w:sz w:val="22"/>
                <w:szCs w:val="28"/>
              </w:rPr>
              <w:t>l</w:t>
            </w:r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>?</w:t>
            </w:r>
          </w:p>
        </w:tc>
        <w:tc>
          <w:tcPr>
            <w:tcW w:w="1984" w:type="dxa"/>
          </w:tcPr>
          <w:p w14:paraId="12AFD849" w14:textId="686C82D0" w:rsidR="00C3765C" w:rsidRPr="0038478B" w:rsidRDefault="00AA7138" w:rsidP="00B64851">
            <w:pPr>
              <w:jc w:val="center"/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Yes </w:t>
            </w:r>
            <w:sdt>
              <w:sdtPr>
                <w:rPr>
                  <w:rFonts w:ascii="Calibri" w:hAnsi="Calibri" w:cs="Calibri"/>
                  <w:b/>
                  <w:sz w:val="22"/>
                  <w:szCs w:val="28"/>
                </w:rPr>
                <w:id w:val="620894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49BE" w:rsidRPr="0038478B">
                  <w:rPr>
                    <w:rFonts w:ascii="Segoe UI Symbol" w:eastAsia="MS Gothic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/ No </w:t>
            </w:r>
            <w:sdt>
              <w:sdtPr>
                <w:rPr>
                  <w:rFonts w:ascii="Calibri" w:hAnsi="Calibri" w:cs="Calibri"/>
                  <w:b/>
                  <w:sz w:val="22"/>
                  <w:szCs w:val="28"/>
                </w:rPr>
                <w:id w:val="1192966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78B">
                  <w:rPr>
                    <w:rFonts w:ascii="Segoe UI Symbol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 </w:t>
            </w:r>
          </w:p>
        </w:tc>
      </w:tr>
      <w:tr w:rsidR="00C3765C" w:rsidRPr="0038478B" w14:paraId="07B0012B" w14:textId="77777777" w:rsidTr="003C2978">
        <w:trPr>
          <w:trHeight w:val="283"/>
        </w:trPr>
        <w:tc>
          <w:tcPr>
            <w:tcW w:w="9351" w:type="dxa"/>
          </w:tcPr>
          <w:p w14:paraId="19D4AAB6" w14:textId="2A383587" w:rsidR="00C3765C" w:rsidRPr="0038478B" w:rsidRDefault="00CF311B" w:rsidP="00B64851">
            <w:pPr>
              <w:jc w:val="both"/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2</w:t>
            </w:r>
            <w:r w:rsidR="00433D68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. </w:t>
            </w:r>
            <w:bookmarkStart w:id="0" w:name="_Hlk518071870"/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>A</w:t>
            </w:r>
            <w:r w:rsidR="00CD57A9" w:rsidRPr="0038478B">
              <w:rPr>
                <w:rFonts w:ascii="Calibri" w:hAnsi="Calibri" w:cs="Calibri"/>
                <w:b/>
                <w:sz w:val="22"/>
                <w:szCs w:val="28"/>
              </w:rPr>
              <w:t>ttached a</w:t>
            </w:r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rtwork </w:t>
            </w:r>
            <w:r w:rsidR="00433D68" w:rsidRPr="0038478B">
              <w:rPr>
                <w:rFonts w:ascii="Calibri" w:hAnsi="Calibri" w:cs="Calibri"/>
                <w:b/>
                <w:sz w:val="22"/>
                <w:szCs w:val="28"/>
              </w:rPr>
              <w:t>saved at</w:t>
            </w:r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100% and in </w:t>
            </w:r>
            <w:r w:rsidR="007A018A" w:rsidRPr="0038478B">
              <w:rPr>
                <w:rFonts w:ascii="Calibri" w:hAnsi="Calibri" w:cs="Calibri"/>
                <w:b/>
                <w:sz w:val="22"/>
                <w:szCs w:val="28"/>
              </w:rPr>
              <w:t>PDF</w:t>
            </w:r>
            <w:bookmarkEnd w:id="0"/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>?</w:t>
            </w:r>
          </w:p>
        </w:tc>
        <w:tc>
          <w:tcPr>
            <w:tcW w:w="1984" w:type="dxa"/>
          </w:tcPr>
          <w:p w14:paraId="0EA5BF7E" w14:textId="1B79D348" w:rsidR="00C3765C" w:rsidRPr="0038478B" w:rsidRDefault="00AA7138" w:rsidP="00B64851">
            <w:pPr>
              <w:jc w:val="center"/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Yes </w:t>
            </w:r>
            <w:sdt>
              <w:sdtPr>
                <w:rPr>
                  <w:rFonts w:ascii="Calibri" w:hAnsi="Calibri" w:cs="Calibri"/>
                  <w:b/>
                  <w:sz w:val="22"/>
                  <w:szCs w:val="28"/>
                </w:rPr>
                <w:id w:val="-425108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49BE" w:rsidRPr="0038478B">
                  <w:rPr>
                    <w:rFonts w:ascii="Segoe UI Symbol" w:eastAsia="MS Gothic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/ No </w:t>
            </w:r>
            <w:sdt>
              <w:sdtPr>
                <w:rPr>
                  <w:rFonts w:ascii="Calibri" w:hAnsi="Calibri" w:cs="Calibri"/>
                  <w:b/>
                  <w:sz w:val="22"/>
                  <w:szCs w:val="28"/>
                </w:rPr>
                <w:id w:val="-502121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78B">
                  <w:rPr>
                    <w:rFonts w:ascii="Segoe UI Symbol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 </w:t>
            </w:r>
          </w:p>
        </w:tc>
      </w:tr>
      <w:tr w:rsidR="00C3765C" w:rsidRPr="0038478B" w14:paraId="1BC85CFB" w14:textId="77777777" w:rsidTr="003C2978">
        <w:trPr>
          <w:trHeight w:val="283"/>
        </w:trPr>
        <w:tc>
          <w:tcPr>
            <w:tcW w:w="9351" w:type="dxa"/>
          </w:tcPr>
          <w:p w14:paraId="06299189" w14:textId="7FC8E50E" w:rsidR="00C3765C" w:rsidRPr="0038478B" w:rsidRDefault="00CF311B" w:rsidP="00B64851">
            <w:pPr>
              <w:jc w:val="both"/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3</w:t>
            </w:r>
            <w:r w:rsidR="00433D68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. </w:t>
            </w:r>
            <w:r w:rsidR="001D5B69" w:rsidRPr="0038478B">
              <w:rPr>
                <w:rFonts w:ascii="Calibri" w:hAnsi="Calibri" w:cs="Calibri"/>
                <w:b/>
                <w:sz w:val="22"/>
                <w:szCs w:val="28"/>
              </w:rPr>
              <w:t>Gluten-Free</w:t>
            </w:r>
            <w:r w:rsidR="00B64851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Certification Program</w:t>
            </w:r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Trademark</w:t>
            </w:r>
            <w:r w:rsidR="00BE407A" w:rsidRPr="0038478B">
              <w:rPr>
                <w:rFonts w:ascii="Calibri" w:hAnsi="Calibri" w:cs="Calibri"/>
                <w:b/>
                <w:sz w:val="22"/>
                <w:szCs w:val="28"/>
              </w:rPr>
              <w:t>(</w:t>
            </w:r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>s</w:t>
            </w:r>
            <w:r w:rsidR="00BE407A" w:rsidRPr="0038478B">
              <w:rPr>
                <w:rFonts w:ascii="Calibri" w:hAnsi="Calibri" w:cs="Calibri"/>
                <w:b/>
                <w:sz w:val="22"/>
                <w:szCs w:val="28"/>
              </w:rPr>
              <w:t>)</w:t>
            </w:r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correct size?</w:t>
            </w:r>
          </w:p>
        </w:tc>
        <w:tc>
          <w:tcPr>
            <w:tcW w:w="1984" w:type="dxa"/>
          </w:tcPr>
          <w:p w14:paraId="03C0F01E" w14:textId="5FCBAAF8" w:rsidR="00C3765C" w:rsidRPr="0038478B" w:rsidRDefault="00AA7138" w:rsidP="00B64851">
            <w:pPr>
              <w:jc w:val="center"/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Yes </w:t>
            </w:r>
            <w:sdt>
              <w:sdtPr>
                <w:rPr>
                  <w:rFonts w:ascii="Calibri" w:hAnsi="Calibri" w:cs="Calibri"/>
                  <w:b/>
                  <w:sz w:val="22"/>
                  <w:szCs w:val="28"/>
                </w:rPr>
                <w:id w:val="-1417166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49BE" w:rsidRPr="0038478B">
                  <w:rPr>
                    <w:rFonts w:ascii="Segoe UI Symbol" w:eastAsia="MS Gothic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/ No </w:t>
            </w:r>
            <w:sdt>
              <w:sdtPr>
                <w:rPr>
                  <w:rFonts w:ascii="Calibri" w:hAnsi="Calibri" w:cs="Calibri"/>
                  <w:b/>
                  <w:sz w:val="22"/>
                  <w:szCs w:val="28"/>
                </w:rPr>
                <w:id w:val="-1237008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78B">
                  <w:rPr>
                    <w:rFonts w:ascii="Segoe UI Symbol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 </w:t>
            </w:r>
          </w:p>
        </w:tc>
      </w:tr>
      <w:tr w:rsidR="00C3765C" w:rsidRPr="0038478B" w14:paraId="159B98F4" w14:textId="77777777" w:rsidTr="003C2978">
        <w:trPr>
          <w:trHeight w:val="283"/>
        </w:trPr>
        <w:tc>
          <w:tcPr>
            <w:tcW w:w="9351" w:type="dxa"/>
          </w:tcPr>
          <w:p w14:paraId="70A3D7DB" w14:textId="2C0889CC" w:rsidR="00C3765C" w:rsidRPr="0038478B" w:rsidRDefault="00CF311B" w:rsidP="00B64851">
            <w:pPr>
              <w:jc w:val="both"/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4</w:t>
            </w:r>
            <w:r w:rsidR="00433D68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. </w:t>
            </w:r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>TM</w:t>
            </w:r>
            <w:r w:rsidR="00220928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or </w:t>
            </w:r>
            <w:r w:rsidR="00531FF5" w:rsidRPr="0038478B">
              <w:rPr>
                <w:rFonts w:ascii="Calibri" w:hAnsi="Calibri" w:cs="Calibri"/>
                <w:b/>
                <w:sz w:val="22"/>
                <w:szCs w:val="28"/>
              </w:rPr>
              <w:t>TM</w:t>
            </w:r>
            <w:r w:rsidR="00220928" w:rsidRPr="0038478B">
              <w:rPr>
                <w:rFonts w:ascii="Calibri" w:hAnsi="Calibri" w:cs="Calibri"/>
                <w:b/>
                <w:sz w:val="22"/>
                <w:szCs w:val="28"/>
              </w:rPr>
              <w:t>/</w:t>
            </w:r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>M</w:t>
            </w:r>
            <w:r w:rsidR="00531FF5" w:rsidRPr="0038478B">
              <w:rPr>
                <w:rFonts w:ascii="Calibri" w:hAnsi="Calibri" w:cs="Calibri"/>
                <w:b/>
                <w:sz w:val="22"/>
                <w:szCs w:val="28"/>
              </w:rPr>
              <w:t>C</w:t>
            </w:r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</w:t>
            </w:r>
            <w:r w:rsidR="00B64851" w:rsidRPr="0038478B">
              <w:rPr>
                <w:rFonts w:ascii="Calibri" w:hAnsi="Calibri" w:cs="Calibri"/>
                <w:b/>
                <w:sz w:val="22"/>
                <w:szCs w:val="28"/>
              </w:rPr>
              <w:t>present</w:t>
            </w:r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>, and special character included?</w:t>
            </w:r>
            <w:r w:rsidR="001441F2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(</w:t>
            </w:r>
            <w:proofErr w:type="gramStart"/>
            <w:r w:rsidR="001441F2" w:rsidRPr="0038478B">
              <w:rPr>
                <w:rFonts w:ascii="Calibri" w:hAnsi="Calibri" w:cs="Calibri"/>
                <w:b/>
                <w:sz w:val="22"/>
                <w:szCs w:val="28"/>
              </w:rPr>
              <w:t>e.g.</w:t>
            </w:r>
            <w:proofErr w:type="gramEnd"/>
            <w:r w:rsidR="001441F2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*,</w:t>
            </w:r>
            <w:r w:rsidR="00E0264D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</w:t>
            </w:r>
            <w:r w:rsidR="001441F2" w:rsidRPr="0038478B">
              <w:rPr>
                <w:rFonts w:ascii="Calibri" w:hAnsi="Calibri" w:cs="Calibri"/>
                <w:b/>
                <w:sz w:val="22"/>
                <w:szCs w:val="28"/>
              </w:rPr>
              <w:t>†,</w:t>
            </w:r>
            <w:r w:rsidR="00E0264D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</w:t>
            </w:r>
            <w:r w:rsidR="001441F2" w:rsidRPr="0038478B">
              <w:rPr>
                <w:rFonts w:ascii="Calibri" w:hAnsi="Calibri" w:cs="Calibri"/>
                <w:b/>
                <w:sz w:val="22"/>
                <w:szCs w:val="28"/>
              </w:rPr>
              <w:t>‡</w:t>
            </w:r>
            <w:r w:rsidR="00E778FF" w:rsidRPr="0038478B">
              <w:rPr>
                <w:rFonts w:ascii="Calibri" w:hAnsi="Calibri" w:cs="Calibri"/>
                <w:b/>
                <w:sz w:val="22"/>
                <w:szCs w:val="28"/>
              </w:rPr>
              <w:t>, etc</w:t>
            </w:r>
            <w:r w:rsidR="00E0264D" w:rsidRPr="0038478B">
              <w:rPr>
                <w:rFonts w:ascii="Calibri" w:hAnsi="Calibri" w:cs="Calibri"/>
                <w:b/>
                <w:sz w:val="22"/>
                <w:szCs w:val="28"/>
              </w:rPr>
              <w:t>.</w:t>
            </w:r>
            <w:r w:rsidR="001441F2" w:rsidRPr="0038478B">
              <w:rPr>
                <w:rFonts w:ascii="Calibri" w:hAnsi="Calibri" w:cs="Calibri"/>
                <w:b/>
                <w:sz w:val="22"/>
                <w:szCs w:val="28"/>
              </w:rPr>
              <w:t>)</w:t>
            </w:r>
          </w:p>
        </w:tc>
        <w:tc>
          <w:tcPr>
            <w:tcW w:w="1984" w:type="dxa"/>
          </w:tcPr>
          <w:p w14:paraId="589CE21F" w14:textId="563D4532" w:rsidR="00C3765C" w:rsidRPr="0038478B" w:rsidRDefault="00AA7138" w:rsidP="00B64851">
            <w:pPr>
              <w:jc w:val="center"/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Yes </w:t>
            </w:r>
            <w:sdt>
              <w:sdtPr>
                <w:rPr>
                  <w:rFonts w:ascii="Calibri" w:hAnsi="Calibri" w:cs="Calibri"/>
                  <w:b/>
                  <w:sz w:val="22"/>
                  <w:szCs w:val="28"/>
                </w:rPr>
                <w:id w:val="1518967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49BE" w:rsidRPr="0038478B">
                  <w:rPr>
                    <w:rFonts w:ascii="Segoe UI Symbol" w:eastAsia="MS Gothic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/ No </w:t>
            </w:r>
            <w:sdt>
              <w:sdtPr>
                <w:rPr>
                  <w:rFonts w:ascii="Calibri" w:hAnsi="Calibri" w:cs="Calibri"/>
                  <w:b/>
                  <w:sz w:val="22"/>
                  <w:szCs w:val="28"/>
                </w:rPr>
                <w:id w:val="-333372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78B">
                  <w:rPr>
                    <w:rFonts w:ascii="Segoe UI Symbol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 </w:t>
            </w:r>
          </w:p>
        </w:tc>
      </w:tr>
      <w:tr w:rsidR="00C3765C" w:rsidRPr="0038478B" w14:paraId="33A8E8B4" w14:textId="77777777" w:rsidTr="003C2978">
        <w:trPr>
          <w:trHeight w:val="283"/>
        </w:trPr>
        <w:tc>
          <w:tcPr>
            <w:tcW w:w="9351" w:type="dxa"/>
          </w:tcPr>
          <w:p w14:paraId="0D478C61" w14:textId="49D7ABC5" w:rsidR="00C3765C" w:rsidRPr="0038478B" w:rsidRDefault="00CF311B" w:rsidP="008E2AE3">
            <w:pPr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>5</w:t>
            </w:r>
            <w:r w:rsidR="00433D68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. </w:t>
            </w:r>
            <w:r w:rsidR="004842EF" w:rsidRPr="0038478B">
              <w:rPr>
                <w:rFonts w:ascii="Calibri" w:hAnsi="Calibri" w:cs="Calibri"/>
                <w:b/>
                <w:sz w:val="22"/>
                <w:szCs w:val="28"/>
              </w:rPr>
              <w:t>Appropriate l</w:t>
            </w:r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>icensing statement with matching special character</w:t>
            </w:r>
            <w:r w:rsidR="00433D68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included</w:t>
            </w:r>
            <w:r w:rsidR="003351FF"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where applicable</w:t>
            </w:r>
            <w:r w:rsidR="00C3765C" w:rsidRPr="0038478B">
              <w:rPr>
                <w:rFonts w:ascii="Calibri" w:hAnsi="Calibri" w:cs="Calibri"/>
                <w:b/>
                <w:sz w:val="22"/>
                <w:szCs w:val="28"/>
              </w:rPr>
              <w:t>?</w:t>
            </w:r>
          </w:p>
        </w:tc>
        <w:tc>
          <w:tcPr>
            <w:tcW w:w="1984" w:type="dxa"/>
          </w:tcPr>
          <w:p w14:paraId="0CE12083" w14:textId="669AF9DB" w:rsidR="00C3765C" w:rsidRPr="0038478B" w:rsidRDefault="00AA7138" w:rsidP="00B64851">
            <w:pPr>
              <w:jc w:val="center"/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Yes </w:t>
            </w:r>
            <w:sdt>
              <w:sdtPr>
                <w:rPr>
                  <w:rFonts w:ascii="Calibri" w:hAnsi="Calibri" w:cs="Calibri"/>
                  <w:b/>
                  <w:sz w:val="22"/>
                  <w:szCs w:val="28"/>
                </w:rPr>
                <w:id w:val="983049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49BE" w:rsidRPr="0038478B">
                  <w:rPr>
                    <w:rFonts w:ascii="Segoe UI Symbol" w:eastAsia="MS Gothic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/ No </w:t>
            </w:r>
            <w:sdt>
              <w:sdtPr>
                <w:rPr>
                  <w:rFonts w:ascii="Calibri" w:hAnsi="Calibri" w:cs="Calibri"/>
                  <w:b/>
                  <w:sz w:val="22"/>
                  <w:szCs w:val="28"/>
                </w:rPr>
                <w:id w:val="-138093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78B">
                  <w:rPr>
                    <w:rFonts w:ascii="Segoe UI Symbol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 </w:t>
            </w:r>
          </w:p>
        </w:tc>
      </w:tr>
      <w:tr w:rsidR="00CF311B" w:rsidRPr="0038478B" w14:paraId="6B5240F1" w14:textId="77777777" w:rsidTr="003C2978">
        <w:trPr>
          <w:trHeight w:val="283"/>
        </w:trPr>
        <w:tc>
          <w:tcPr>
            <w:tcW w:w="9351" w:type="dxa"/>
          </w:tcPr>
          <w:p w14:paraId="70DC59AC" w14:textId="6F27053D" w:rsidR="00CF311B" w:rsidRPr="0038478B" w:rsidRDefault="00CF311B" w:rsidP="00B64851">
            <w:pPr>
              <w:jc w:val="both"/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6. </w:t>
            </w:r>
            <w:r w:rsidR="003C2978" w:rsidRPr="003C2978">
              <w:rPr>
                <w:rFonts w:ascii="Calibri" w:hAnsi="Calibri" w:cs="Calibri"/>
                <w:b/>
                <w:bCs/>
                <w:sz w:val="22"/>
                <w:szCs w:val="28"/>
              </w:rPr>
              <w:t>I confirm that no ingredients derived from a gluten source have been used in these products</w:t>
            </w:r>
            <w:r w:rsidR="003C2978">
              <w:rPr>
                <w:rFonts w:ascii="Calibri" w:hAnsi="Calibri" w:cs="Calibri"/>
                <w:b/>
                <w:bCs/>
                <w:sz w:val="22"/>
                <w:szCs w:val="28"/>
              </w:rPr>
              <w:t>.</w:t>
            </w:r>
          </w:p>
        </w:tc>
        <w:tc>
          <w:tcPr>
            <w:tcW w:w="1984" w:type="dxa"/>
          </w:tcPr>
          <w:p w14:paraId="50691B89" w14:textId="070447C7" w:rsidR="00CF311B" w:rsidRPr="0038478B" w:rsidRDefault="00CF311B" w:rsidP="00B64851">
            <w:pPr>
              <w:jc w:val="center"/>
              <w:rPr>
                <w:rFonts w:ascii="Calibri" w:hAnsi="Calibri" w:cs="Calibri"/>
                <w:b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Yes </w:t>
            </w:r>
            <w:sdt>
              <w:sdtPr>
                <w:rPr>
                  <w:rFonts w:ascii="Calibri" w:hAnsi="Calibri" w:cs="Calibri"/>
                  <w:b/>
                  <w:sz w:val="22"/>
                  <w:szCs w:val="28"/>
                </w:rPr>
                <w:id w:val="660504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49BE" w:rsidRPr="0038478B">
                  <w:rPr>
                    <w:rFonts w:ascii="Segoe UI Symbol" w:eastAsia="MS Gothic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/ No </w:t>
            </w:r>
            <w:sdt>
              <w:sdtPr>
                <w:rPr>
                  <w:rFonts w:ascii="Calibri" w:hAnsi="Calibri" w:cs="Calibri"/>
                  <w:b/>
                  <w:sz w:val="22"/>
                  <w:szCs w:val="28"/>
                </w:rPr>
                <w:id w:val="-850416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78B">
                  <w:rPr>
                    <w:rFonts w:ascii="Segoe UI Symbol" w:hAnsi="Segoe UI Symbol" w:cs="Segoe UI Symbol"/>
                    <w:b/>
                    <w:sz w:val="22"/>
                    <w:szCs w:val="28"/>
                  </w:rPr>
                  <w:t>☐</w:t>
                </w:r>
              </w:sdtContent>
            </w:sdt>
            <w:r w:rsidRPr="0038478B">
              <w:rPr>
                <w:rFonts w:ascii="Calibri" w:hAnsi="Calibri" w:cs="Calibri"/>
                <w:b/>
                <w:sz w:val="22"/>
                <w:szCs w:val="28"/>
              </w:rPr>
              <w:t xml:space="preserve">  </w:t>
            </w:r>
          </w:p>
        </w:tc>
      </w:tr>
    </w:tbl>
    <w:tbl>
      <w:tblPr>
        <w:tblStyle w:val="TableGrid"/>
        <w:tblW w:w="11341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2405"/>
        <w:gridCol w:w="4111"/>
        <w:gridCol w:w="2126"/>
        <w:gridCol w:w="899"/>
        <w:gridCol w:w="900"/>
        <w:gridCol w:w="900"/>
      </w:tblGrid>
      <w:tr w:rsidR="00BA1726" w:rsidRPr="0038478B" w14:paraId="2D64FF6E" w14:textId="77777777" w:rsidTr="00F507F7">
        <w:trPr>
          <w:trHeight w:val="397"/>
        </w:trPr>
        <w:tc>
          <w:tcPr>
            <w:tcW w:w="8642" w:type="dxa"/>
            <w:gridSpan w:val="3"/>
            <w:shd w:val="clear" w:color="auto" w:fill="75787B"/>
            <w:vAlign w:val="center"/>
          </w:tcPr>
          <w:p w14:paraId="29EC6F16" w14:textId="5FCC599E" w:rsidR="00BA1726" w:rsidRPr="0038478B" w:rsidRDefault="00BA1726" w:rsidP="0076301C">
            <w:pPr>
              <w:ind w:right="-361"/>
              <w:jc w:val="center"/>
              <w:rPr>
                <w:rFonts w:ascii="Calibri" w:hAnsi="Calibri" w:cs="Calibri"/>
                <w:color w:val="FFFFFF" w:themeColor="background1"/>
                <w:sz w:val="24"/>
              </w:rPr>
            </w:pP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</w:rPr>
              <w:t xml:space="preserve">Product </w:t>
            </w:r>
            <w:r w:rsidR="008E2AE3" w:rsidRPr="0038478B">
              <w:rPr>
                <w:rFonts w:ascii="Calibri" w:hAnsi="Calibri" w:cs="Calibri"/>
                <w:b/>
                <w:color w:val="FFFFFF" w:themeColor="background1"/>
                <w:sz w:val="24"/>
              </w:rPr>
              <w:t>i</w:t>
            </w: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</w:rPr>
              <w:t>nformation</w:t>
            </w:r>
          </w:p>
        </w:tc>
        <w:tc>
          <w:tcPr>
            <w:tcW w:w="2699" w:type="dxa"/>
            <w:gridSpan w:val="3"/>
            <w:shd w:val="clear" w:color="auto" w:fill="75787B"/>
            <w:vAlign w:val="center"/>
          </w:tcPr>
          <w:p w14:paraId="0AC47263" w14:textId="601E7B3C" w:rsidR="00BA1726" w:rsidRPr="0038478B" w:rsidRDefault="00914D21" w:rsidP="00640463">
            <w:pPr>
              <w:ind w:right="-99"/>
              <w:jc w:val="center"/>
              <w:rPr>
                <w:rFonts w:ascii="Calibri" w:hAnsi="Calibri" w:cs="Calibri"/>
                <w:color w:val="FFFFFF" w:themeColor="background1"/>
                <w:sz w:val="24"/>
              </w:rPr>
            </w:pP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</w:rPr>
              <w:t xml:space="preserve">Trademark </w:t>
            </w:r>
            <w:r w:rsidR="008E2AE3" w:rsidRPr="0038478B">
              <w:rPr>
                <w:rFonts w:ascii="Calibri" w:hAnsi="Calibri" w:cs="Calibri"/>
                <w:b/>
                <w:color w:val="FFFFFF" w:themeColor="background1"/>
                <w:sz w:val="24"/>
              </w:rPr>
              <w:t>u</w:t>
            </w: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</w:rPr>
              <w:t>sed</w:t>
            </w:r>
          </w:p>
        </w:tc>
      </w:tr>
      <w:tr w:rsidR="00640463" w:rsidRPr="0038478B" w14:paraId="30D81FFE" w14:textId="77777777" w:rsidTr="00FA38C7">
        <w:trPr>
          <w:trHeight w:val="340"/>
        </w:trPr>
        <w:tc>
          <w:tcPr>
            <w:tcW w:w="2405" w:type="dxa"/>
            <w:shd w:val="clear" w:color="auto" w:fill="75787B"/>
            <w:vAlign w:val="center"/>
          </w:tcPr>
          <w:p w14:paraId="491CFCE5" w14:textId="70AA2B21" w:rsidR="00640463" w:rsidRPr="0038478B" w:rsidRDefault="00640463" w:rsidP="00640463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4"/>
                <w:szCs w:val="28"/>
              </w:rPr>
            </w:pP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28"/>
              </w:rPr>
              <w:t xml:space="preserve">Brand </w:t>
            </w:r>
            <w:r w:rsidR="008E2AE3"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28"/>
              </w:rPr>
              <w:t>n</w:t>
            </w: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  <w:szCs w:val="28"/>
              </w:rPr>
              <w:t>ame</w:t>
            </w:r>
          </w:p>
        </w:tc>
        <w:tc>
          <w:tcPr>
            <w:tcW w:w="4111" w:type="dxa"/>
            <w:shd w:val="clear" w:color="auto" w:fill="75787B"/>
            <w:vAlign w:val="center"/>
          </w:tcPr>
          <w:p w14:paraId="2D2E0001" w14:textId="1B19F9FB" w:rsidR="00640463" w:rsidRPr="0038478B" w:rsidRDefault="00C70075" w:rsidP="00640463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4"/>
              </w:rPr>
            </w:pP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</w:rPr>
              <w:t xml:space="preserve">Product name </w:t>
            </w:r>
          </w:p>
        </w:tc>
        <w:tc>
          <w:tcPr>
            <w:tcW w:w="2126" w:type="dxa"/>
            <w:shd w:val="clear" w:color="auto" w:fill="75787B"/>
            <w:vAlign w:val="center"/>
          </w:tcPr>
          <w:p w14:paraId="1E1B3052" w14:textId="4E97C3B6" w:rsidR="00640463" w:rsidRPr="0038478B" w:rsidRDefault="00C70075" w:rsidP="00640463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4"/>
              </w:rPr>
            </w:pP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</w:rPr>
              <w:t>UPC number</w:t>
            </w:r>
          </w:p>
        </w:tc>
        <w:tc>
          <w:tcPr>
            <w:tcW w:w="899" w:type="dxa"/>
            <w:shd w:val="clear" w:color="auto" w:fill="75787B"/>
            <w:vAlign w:val="center"/>
          </w:tcPr>
          <w:p w14:paraId="28310420" w14:textId="5C978AE4" w:rsidR="00640463" w:rsidRPr="0038478B" w:rsidRDefault="002228C8" w:rsidP="00640463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4"/>
              </w:rPr>
            </w:pP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</w:rPr>
              <w:t>CCA</w:t>
            </w:r>
          </w:p>
        </w:tc>
        <w:tc>
          <w:tcPr>
            <w:tcW w:w="900" w:type="dxa"/>
            <w:shd w:val="clear" w:color="auto" w:fill="75787B"/>
            <w:vAlign w:val="center"/>
          </w:tcPr>
          <w:p w14:paraId="7B78048E" w14:textId="5CD80792" w:rsidR="00640463" w:rsidRPr="0038478B" w:rsidRDefault="002228C8" w:rsidP="00640463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4"/>
              </w:rPr>
            </w:pPr>
            <w:r w:rsidRPr="0038478B">
              <w:rPr>
                <w:rFonts w:ascii="Calibri" w:hAnsi="Calibri" w:cs="Calibri"/>
                <w:b/>
                <w:color w:val="FFFFFF" w:themeColor="background1"/>
                <w:sz w:val="24"/>
              </w:rPr>
              <w:t>BYC</w:t>
            </w:r>
          </w:p>
        </w:tc>
        <w:tc>
          <w:tcPr>
            <w:tcW w:w="900" w:type="dxa"/>
            <w:shd w:val="clear" w:color="auto" w:fill="75787B"/>
            <w:vAlign w:val="center"/>
          </w:tcPr>
          <w:p w14:paraId="192B6541" w14:textId="2B5A5108" w:rsidR="00640463" w:rsidRPr="0038478B" w:rsidRDefault="00E02B54" w:rsidP="00640463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24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4"/>
              </w:rPr>
              <w:t>INF</w:t>
            </w:r>
          </w:p>
        </w:tc>
      </w:tr>
      <w:tr w:rsidR="00FF5FD3" w:rsidRPr="0038478B" w14:paraId="3BF6EDC7" w14:textId="77777777" w:rsidTr="00C76C01">
        <w:trPr>
          <w:trHeight w:val="283"/>
        </w:trPr>
        <w:tc>
          <w:tcPr>
            <w:tcW w:w="2405" w:type="dxa"/>
            <w:shd w:val="clear" w:color="auto" w:fill="auto"/>
            <w:vAlign w:val="center"/>
          </w:tcPr>
          <w:p w14:paraId="24772BA6" w14:textId="6E09AEEE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4111" w:type="dxa"/>
            <w:shd w:val="clear" w:color="auto" w:fill="auto"/>
            <w:vAlign w:val="center"/>
          </w:tcPr>
          <w:p w14:paraId="0AD257B9" w14:textId="2FABD4A6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72F00E50" w14:textId="21AF70D9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899" w:type="dxa"/>
            <w:shd w:val="clear" w:color="auto" w:fill="auto"/>
            <w:vAlign w:val="center"/>
          </w:tcPr>
          <w:p w14:paraId="47A7EE1D" w14:textId="6B32FD7B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1066A8AD" w14:textId="4A4243E1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48B752F9" w14:textId="301F9A5C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</w:tr>
      <w:tr w:rsidR="00FF5FD3" w:rsidRPr="0038478B" w14:paraId="03DC7C10" w14:textId="77777777" w:rsidTr="00C76C01">
        <w:trPr>
          <w:trHeight w:val="283"/>
        </w:trPr>
        <w:tc>
          <w:tcPr>
            <w:tcW w:w="2405" w:type="dxa"/>
            <w:vAlign w:val="center"/>
          </w:tcPr>
          <w:p w14:paraId="1DF043D6" w14:textId="205F6B88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256718FF" w14:textId="5DA50FE3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715E9AB" w14:textId="6FE92107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29C8E8B4" w14:textId="11A13133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1B940E45" w14:textId="0488DD5F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0B0CC489" w14:textId="5F8FC6C2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</w:tr>
      <w:tr w:rsidR="00FF5FD3" w:rsidRPr="0038478B" w14:paraId="0A969E90" w14:textId="77777777" w:rsidTr="00C76C01">
        <w:trPr>
          <w:trHeight w:val="283"/>
        </w:trPr>
        <w:tc>
          <w:tcPr>
            <w:tcW w:w="2405" w:type="dxa"/>
            <w:vAlign w:val="center"/>
          </w:tcPr>
          <w:p w14:paraId="5C4E7138" w14:textId="6222FB78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485A5BF7" w14:textId="18828487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D86FEC7" w14:textId="1D2E6918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4EE8EF49" w14:textId="1328BEDA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593098F0" w14:textId="07AD01BF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8680BBA" w14:textId="77777777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</w:tr>
      <w:tr w:rsidR="00FF5FD3" w:rsidRPr="0038478B" w14:paraId="01CB5D19" w14:textId="77777777" w:rsidTr="00C76C01">
        <w:trPr>
          <w:trHeight w:val="283"/>
        </w:trPr>
        <w:tc>
          <w:tcPr>
            <w:tcW w:w="2405" w:type="dxa"/>
            <w:vAlign w:val="center"/>
          </w:tcPr>
          <w:p w14:paraId="65526C1D" w14:textId="7250A5E5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260A793E" w14:textId="3BB6E3DF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AD9F7CB" w14:textId="304755E4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17041066" w14:textId="73160EEC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11F5D107" w14:textId="77777777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1E60C752" w14:textId="77777777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</w:tr>
      <w:tr w:rsidR="00FF5FD3" w:rsidRPr="0038478B" w14:paraId="18B6EA2F" w14:textId="77777777" w:rsidTr="00C76C01">
        <w:trPr>
          <w:trHeight w:val="283"/>
        </w:trPr>
        <w:tc>
          <w:tcPr>
            <w:tcW w:w="2405" w:type="dxa"/>
            <w:vAlign w:val="center"/>
          </w:tcPr>
          <w:p w14:paraId="272CCBD3" w14:textId="20424C74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7C9430D2" w14:textId="6ADC4B51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C21D9F4" w14:textId="64F6CB26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19B3549D" w14:textId="77777777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0FC1BEE4" w14:textId="1AF931C3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16C4D89E" w14:textId="77777777" w:rsidR="00FF5FD3" w:rsidRPr="00C76C01" w:rsidRDefault="00FF5FD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</w:tr>
      <w:tr w:rsidR="0084537B" w:rsidRPr="0038478B" w14:paraId="643C3631" w14:textId="77777777" w:rsidTr="00C76C01">
        <w:trPr>
          <w:trHeight w:val="283"/>
        </w:trPr>
        <w:tc>
          <w:tcPr>
            <w:tcW w:w="2405" w:type="dxa"/>
            <w:vAlign w:val="center"/>
          </w:tcPr>
          <w:p w14:paraId="55E97157" w14:textId="77777777" w:rsidR="0084537B" w:rsidRPr="00C76C01" w:rsidRDefault="0084537B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77AE001A" w14:textId="77777777" w:rsidR="0084537B" w:rsidRPr="00C76C01" w:rsidRDefault="0084537B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946DC0E" w14:textId="77777777" w:rsidR="0084537B" w:rsidRPr="00C76C01" w:rsidRDefault="0084537B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5E74F39B" w14:textId="77777777" w:rsidR="0084537B" w:rsidRPr="00C76C01" w:rsidRDefault="0084537B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47B25813" w14:textId="77777777" w:rsidR="0084537B" w:rsidRPr="00C76C01" w:rsidRDefault="0084537B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1FE9B7C8" w14:textId="77777777" w:rsidR="0084537B" w:rsidRPr="00C76C01" w:rsidRDefault="0084537B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</w:tr>
      <w:tr w:rsidR="00640463" w:rsidRPr="0038478B" w14:paraId="5F655803" w14:textId="77777777" w:rsidTr="00C76C01">
        <w:trPr>
          <w:trHeight w:val="283"/>
        </w:trPr>
        <w:tc>
          <w:tcPr>
            <w:tcW w:w="2405" w:type="dxa"/>
            <w:vAlign w:val="center"/>
          </w:tcPr>
          <w:p w14:paraId="4E5D7DB1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73ABBEA6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4D7504F" w14:textId="2825D4B2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5900CF31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0F19738E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4A41F51E" w14:textId="05D860A8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</w:tr>
      <w:tr w:rsidR="00640463" w:rsidRPr="0038478B" w14:paraId="42C054F0" w14:textId="77777777" w:rsidTr="00C76C01">
        <w:trPr>
          <w:trHeight w:val="283"/>
        </w:trPr>
        <w:tc>
          <w:tcPr>
            <w:tcW w:w="2405" w:type="dxa"/>
            <w:vAlign w:val="center"/>
          </w:tcPr>
          <w:p w14:paraId="721BFBAE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36934077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A1CF19E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536E12D0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40D49C4A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77C9DD9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</w:tr>
      <w:tr w:rsidR="00891A39" w:rsidRPr="0038478B" w14:paraId="19C8B40B" w14:textId="77777777" w:rsidTr="00C76C01">
        <w:trPr>
          <w:trHeight w:val="283"/>
        </w:trPr>
        <w:tc>
          <w:tcPr>
            <w:tcW w:w="2405" w:type="dxa"/>
            <w:vAlign w:val="center"/>
          </w:tcPr>
          <w:p w14:paraId="7BDA7B4E" w14:textId="77777777" w:rsidR="00891A39" w:rsidRPr="00C76C01" w:rsidRDefault="00891A39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07B95188" w14:textId="77777777" w:rsidR="00891A39" w:rsidRPr="00C76C01" w:rsidRDefault="00891A39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B797AFC" w14:textId="77777777" w:rsidR="00891A39" w:rsidRPr="00C76C01" w:rsidRDefault="00891A39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2E7018AC" w14:textId="77777777" w:rsidR="00891A39" w:rsidRPr="00C76C01" w:rsidRDefault="00891A39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1D6F5388" w14:textId="77777777" w:rsidR="00891A39" w:rsidRPr="00C76C01" w:rsidRDefault="00891A39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52E4421A" w14:textId="77777777" w:rsidR="00891A39" w:rsidRPr="00C76C01" w:rsidRDefault="00891A39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</w:tr>
      <w:tr w:rsidR="00640463" w:rsidRPr="0038478B" w14:paraId="7EDA4382" w14:textId="77777777" w:rsidTr="00C76C01">
        <w:trPr>
          <w:trHeight w:val="283"/>
        </w:trPr>
        <w:tc>
          <w:tcPr>
            <w:tcW w:w="2405" w:type="dxa"/>
            <w:vAlign w:val="center"/>
          </w:tcPr>
          <w:p w14:paraId="19541A5F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4A846C07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0D20086" w14:textId="395BFF0B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34773AAC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5D129B9E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682F6FA0" w14:textId="2CD2F7C0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</w:tr>
      <w:tr w:rsidR="00640463" w:rsidRPr="0038478B" w14:paraId="442270D5" w14:textId="77777777" w:rsidTr="00C76C01">
        <w:trPr>
          <w:trHeight w:val="283"/>
        </w:trPr>
        <w:tc>
          <w:tcPr>
            <w:tcW w:w="2405" w:type="dxa"/>
            <w:vAlign w:val="center"/>
          </w:tcPr>
          <w:p w14:paraId="11A29D16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26711043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BABA97A" w14:textId="75EFF54E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123A1FF3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5AE868C5" w14:textId="77777777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590C338C" w14:textId="2DF7B07B" w:rsidR="00640463" w:rsidRPr="00C76C01" w:rsidRDefault="00640463" w:rsidP="00C76C01">
            <w:pPr>
              <w:jc w:val="center"/>
              <w:rPr>
                <w:rFonts w:ascii="Calibri" w:hAnsi="Calibri" w:cs="Calibri"/>
                <w:color w:val="000000" w:themeColor="text1"/>
                <w:szCs w:val="20"/>
              </w:rPr>
            </w:pPr>
          </w:p>
        </w:tc>
      </w:tr>
      <w:tr w:rsidR="00640463" w:rsidRPr="0038478B" w14:paraId="4CC518CC" w14:textId="77777777" w:rsidTr="001A58E4">
        <w:trPr>
          <w:trHeight w:val="283"/>
        </w:trPr>
        <w:tc>
          <w:tcPr>
            <w:tcW w:w="11341" w:type="dxa"/>
            <w:gridSpan w:val="6"/>
          </w:tcPr>
          <w:p w14:paraId="1C946DB1" w14:textId="77777777" w:rsidR="00640463" w:rsidRPr="0038478B" w:rsidRDefault="00640463" w:rsidP="00640463">
            <w:pPr>
              <w:rPr>
                <w:rFonts w:ascii="Calibri" w:hAnsi="Calibri" w:cs="Calibri"/>
                <w:b/>
              </w:rPr>
            </w:pPr>
            <w:r w:rsidRPr="0038478B">
              <w:rPr>
                <w:rFonts w:ascii="Calibri" w:hAnsi="Calibri" w:cs="Calibri"/>
                <w:b/>
              </w:rPr>
              <w:t xml:space="preserve">Comments: </w:t>
            </w:r>
          </w:p>
          <w:p w14:paraId="33AB46BA" w14:textId="57B02BFD" w:rsidR="00396E86" w:rsidRPr="0038478B" w:rsidRDefault="00396E86" w:rsidP="00640463">
            <w:pPr>
              <w:rPr>
                <w:rFonts w:ascii="Calibri" w:hAnsi="Calibri" w:cs="Calibri"/>
                <w:b/>
              </w:rPr>
            </w:pPr>
          </w:p>
        </w:tc>
      </w:tr>
    </w:tbl>
    <w:p w14:paraId="11AD2714" w14:textId="2F29DF09" w:rsidR="00C3765C" w:rsidRPr="0038478B" w:rsidRDefault="00C3765C" w:rsidP="00386781">
      <w:pPr>
        <w:ind w:left="-142"/>
        <w:rPr>
          <w:rFonts w:ascii="Calibri" w:hAnsi="Calibri" w:cs="Calibri"/>
        </w:rPr>
      </w:pPr>
    </w:p>
    <w:tbl>
      <w:tblPr>
        <w:tblStyle w:val="TableGrid"/>
        <w:tblW w:w="11341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1474"/>
        <w:gridCol w:w="2774"/>
        <w:gridCol w:w="1276"/>
        <w:gridCol w:w="2410"/>
        <w:gridCol w:w="850"/>
        <w:gridCol w:w="2557"/>
      </w:tblGrid>
      <w:tr w:rsidR="00B1636C" w:rsidRPr="0038478B" w14:paraId="092D7E36" w14:textId="77777777" w:rsidTr="0025396C">
        <w:trPr>
          <w:trHeight w:val="340"/>
        </w:trPr>
        <w:tc>
          <w:tcPr>
            <w:tcW w:w="11341" w:type="dxa"/>
            <w:gridSpan w:val="6"/>
            <w:shd w:val="clear" w:color="auto" w:fill="EB7550"/>
            <w:vAlign w:val="center"/>
          </w:tcPr>
          <w:p w14:paraId="7B410A1A" w14:textId="3D664D2B" w:rsidR="00B1636C" w:rsidRPr="0038478B" w:rsidRDefault="00B1636C" w:rsidP="00B1636C">
            <w:pPr>
              <w:rPr>
                <w:rFonts w:ascii="Calibri" w:hAnsi="Calibri" w:cs="Calibri"/>
                <w:b/>
                <w:sz w:val="22"/>
              </w:rPr>
            </w:pPr>
            <w:r w:rsidRPr="0038478B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The following section </w:t>
            </w:r>
            <w:r w:rsidR="00CD57A9" w:rsidRPr="0038478B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is </w:t>
            </w:r>
            <w:r w:rsidRPr="0038478B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to be completed by </w:t>
            </w:r>
            <w:r w:rsidR="009825F6" w:rsidRPr="0038478B">
              <w:rPr>
                <w:rFonts w:ascii="Calibri" w:hAnsi="Calibri" w:cs="Calibri"/>
                <w:b/>
                <w:color w:val="FFFFFF" w:themeColor="background1"/>
                <w:sz w:val="22"/>
              </w:rPr>
              <w:t>BRCGS</w:t>
            </w:r>
            <w:r w:rsidRPr="0038478B">
              <w:rPr>
                <w:rFonts w:ascii="Calibri" w:hAnsi="Calibri" w:cs="Calibri"/>
                <w:b/>
                <w:color w:val="FFFFFF" w:themeColor="background1"/>
                <w:sz w:val="22"/>
              </w:rPr>
              <w:t>.</w:t>
            </w:r>
          </w:p>
        </w:tc>
      </w:tr>
      <w:tr w:rsidR="00303415" w:rsidRPr="0038478B" w14:paraId="0EB369FB" w14:textId="77777777" w:rsidTr="00AE565D">
        <w:trPr>
          <w:trHeight w:val="397"/>
        </w:trPr>
        <w:tc>
          <w:tcPr>
            <w:tcW w:w="11341" w:type="dxa"/>
            <w:gridSpan w:val="6"/>
            <w:shd w:val="clear" w:color="auto" w:fill="auto"/>
            <w:vAlign w:val="center"/>
          </w:tcPr>
          <w:p w14:paraId="1169461C" w14:textId="4347DE9E" w:rsidR="00303415" w:rsidRPr="0038478B" w:rsidRDefault="00303415" w:rsidP="00E766AF">
            <w:pPr>
              <w:ind w:right="-29"/>
              <w:rPr>
                <w:rFonts w:ascii="Calibri" w:hAnsi="Calibri" w:cs="Calibri"/>
                <w:b/>
                <w:bCs/>
                <w:sz w:val="22"/>
                <w:szCs w:val="28"/>
              </w:rPr>
            </w:pPr>
            <w:r w:rsidRPr="0038478B">
              <w:rPr>
                <w:rFonts w:ascii="Calibri" w:hAnsi="Calibri" w:cs="Calibri"/>
                <w:b/>
                <w:bCs/>
                <w:sz w:val="22"/>
                <w:szCs w:val="28"/>
              </w:rPr>
              <w:t>This signed document serves as formal approval for the use of the trademark(s) indicated above.</w:t>
            </w:r>
          </w:p>
        </w:tc>
      </w:tr>
      <w:tr w:rsidR="00E766AF" w:rsidRPr="0038478B" w14:paraId="07F626EF" w14:textId="77777777" w:rsidTr="00BE73D1">
        <w:trPr>
          <w:trHeight w:val="397"/>
        </w:trPr>
        <w:tc>
          <w:tcPr>
            <w:tcW w:w="1474" w:type="dxa"/>
            <w:shd w:val="clear" w:color="auto" w:fill="auto"/>
            <w:vAlign w:val="center"/>
          </w:tcPr>
          <w:p w14:paraId="75522A9A" w14:textId="4BDC0F45" w:rsidR="00BD24BF" w:rsidRPr="0038478B" w:rsidRDefault="00BD24BF" w:rsidP="00102DB0">
            <w:pPr>
              <w:ind w:right="20"/>
              <w:rPr>
                <w:rFonts w:ascii="Calibri" w:hAnsi="Calibri" w:cs="Calibri"/>
                <w:sz w:val="22"/>
              </w:rPr>
            </w:pPr>
            <w:r w:rsidRPr="0038478B">
              <w:rPr>
                <w:rFonts w:ascii="Calibri" w:hAnsi="Calibri" w:cs="Calibri"/>
                <w:b/>
                <w:sz w:val="22"/>
              </w:rPr>
              <w:t>Approved By:</w:t>
            </w:r>
          </w:p>
        </w:tc>
        <w:tc>
          <w:tcPr>
            <w:tcW w:w="2774" w:type="dxa"/>
            <w:shd w:val="clear" w:color="auto" w:fill="auto"/>
            <w:vAlign w:val="center"/>
          </w:tcPr>
          <w:p w14:paraId="6C393A46" w14:textId="4DA538B9" w:rsidR="00BD24BF" w:rsidRPr="0038478B" w:rsidRDefault="00BD24BF" w:rsidP="00102DB0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A7D71A9" w14:textId="6C8C7B79" w:rsidR="00BD24BF" w:rsidRPr="0038478B" w:rsidRDefault="00BD24BF" w:rsidP="00BE73D1">
            <w:pPr>
              <w:jc w:val="center"/>
              <w:rPr>
                <w:rFonts w:ascii="Calibri" w:hAnsi="Calibri" w:cs="Calibri"/>
                <w:sz w:val="22"/>
              </w:rPr>
            </w:pPr>
            <w:r w:rsidRPr="0038478B">
              <w:rPr>
                <w:rFonts w:ascii="Calibri" w:hAnsi="Calibri" w:cs="Calibri"/>
                <w:b/>
                <w:sz w:val="22"/>
              </w:rPr>
              <w:t>Signature: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97E3F54" w14:textId="5A59B35A" w:rsidR="00BD24BF" w:rsidRPr="00522245" w:rsidRDefault="00BD24BF" w:rsidP="00102DB0">
            <w:pPr>
              <w:rPr>
                <w:rFonts w:ascii="Script MT Bold" w:hAnsi="Script MT Bold" w:cs="Calibri"/>
                <w:sz w:val="2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B5058AD" w14:textId="4F48887E" w:rsidR="00BD24BF" w:rsidRPr="0038478B" w:rsidRDefault="00BD24BF" w:rsidP="00BE73D1">
            <w:pPr>
              <w:jc w:val="center"/>
              <w:rPr>
                <w:rFonts w:ascii="Calibri" w:hAnsi="Calibri" w:cs="Calibri"/>
                <w:sz w:val="22"/>
              </w:rPr>
            </w:pPr>
            <w:r w:rsidRPr="0038478B">
              <w:rPr>
                <w:rFonts w:ascii="Calibri" w:hAnsi="Calibri" w:cs="Calibri"/>
                <w:b/>
                <w:sz w:val="22"/>
              </w:rPr>
              <w:t>Date:</w:t>
            </w:r>
          </w:p>
        </w:tc>
        <w:tc>
          <w:tcPr>
            <w:tcW w:w="2557" w:type="dxa"/>
            <w:shd w:val="clear" w:color="auto" w:fill="auto"/>
            <w:vAlign w:val="center"/>
          </w:tcPr>
          <w:p w14:paraId="7A93822E" w14:textId="142D69AC" w:rsidR="00BD24BF" w:rsidRPr="0038478B" w:rsidRDefault="00BD24BF" w:rsidP="00102DB0">
            <w:pPr>
              <w:ind w:right="-29"/>
              <w:rPr>
                <w:rFonts w:ascii="Calibri" w:hAnsi="Calibri" w:cs="Calibri"/>
                <w:sz w:val="22"/>
                <w:szCs w:val="28"/>
              </w:rPr>
            </w:pPr>
          </w:p>
        </w:tc>
      </w:tr>
      <w:tr w:rsidR="00FD7D20" w:rsidRPr="0038478B" w14:paraId="7605036F" w14:textId="77777777" w:rsidTr="0025396C">
        <w:trPr>
          <w:trHeight w:val="283"/>
        </w:trPr>
        <w:tc>
          <w:tcPr>
            <w:tcW w:w="11341" w:type="dxa"/>
            <w:gridSpan w:val="6"/>
            <w:shd w:val="clear" w:color="auto" w:fill="auto"/>
            <w:vAlign w:val="center"/>
          </w:tcPr>
          <w:p w14:paraId="6556BD90" w14:textId="77777777" w:rsidR="005A294D" w:rsidRPr="0038478B" w:rsidRDefault="00FD7D20" w:rsidP="00265821">
            <w:pPr>
              <w:rPr>
                <w:rFonts w:ascii="Calibri" w:hAnsi="Calibri" w:cs="Calibri"/>
              </w:rPr>
            </w:pPr>
            <w:r w:rsidRPr="0038478B">
              <w:rPr>
                <w:rFonts w:ascii="Calibri" w:hAnsi="Calibri" w:cs="Calibri"/>
                <w:b/>
              </w:rPr>
              <w:t>Comments:</w:t>
            </w:r>
            <w:r w:rsidR="00BA01E1" w:rsidRPr="0038478B">
              <w:rPr>
                <w:rFonts w:ascii="Calibri" w:hAnsi="Calibri" w:cs="Calibri"/>
              </w:rPr>
              <w:t xml:space="preserve"> </w:t>
            </w:r>
          </w:p>
          <w:p w14:paraId="37F6115E" w14:textId="3654914B" w:rsidR="00246FE6" w:rsidRPr="0038478B" w:rsidRDefault="00246FE6" w:rsidP="00265821">
            <w:pPr>
              <w:rPr>
                <w:rFonts w:ascii="Calibri" w:hAnsi="Calibri" w:cs="Calibri"/>
              </w:rPr>
            </w:pPr>
          </w:p>
        </w:tc>
      </w:tr>
    </w:tbl>
    <w:p w14:paraId="7CE9E6DE" w14:textId="6A64F05F" w:rsidR="00B1636C" w:rsidRPr="0038478B" w:rsidRDefault="00B1636C" w:rsidP="00895513">
      <w:pPr>
        <w:rPr>
          <w:rFonts w:ascii="Calibri" w:hAnsi="Calibri" w:cs="Calibri"/>
        </w:rPr>
      </w:pPr>
    </w:p>
    <w:sectPr w:rsidR="00B1636C" w:rsidRPr="0038478B" w:rsidSect="00515681">
      <w:headerReference w:type="default" r:id="rId12"/>
      <w:footerReference w:type="default" r:id="rId13"/>
      <w:type w:val="continuous"/>
      <w:pgSz w:w="12240" w:h="15840" w:code="1"/>
      <w:pgMar w:top="1440" w:right="578" w:bottom="1440" w:left="737" w:header="720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60597" w14:textId="77777777" w:rsidR="00BA3187" w:rsidRDefault="00BA3187" w:rsidP="009726D8">
      <w:r>
        <w:separator/>
      </w:r>
    </w:p>
  </w:endnote>
  <w:endnote w:type="continuationSeparator" w:id="0">
    <w:p w14:paraId="5ED12C26" w14:textId="77777777" w:rsidR="00BA3187" w:rsidRDefault="00BA3187" w:rsidP="009726D8">
      <w:r>
        <w:continuationSeparator/>
      </w:r>
    </w:p>
  </w:endnote>
  <w:endnote w:type="continuationNotice" w:id="1">
    <w:p w14:paraId="6A435CAC" w14:textId="77777777" w:rsidR="00BA3187" w:rsidRDefault="00BA31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Raleway">
    <w:altName w:val="Trebuchet MS"/>
    <w:charset w:val="00"/>
    <w:family w:val="auto"/>
    <w:pitch w:val="variable"/>
    <w:sig w:usb0="A00002FF" w:usb1="5000205B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irce">
    <w:altName w:val="Calibri"/>
    <w:panose1 w:val="020B0502020203020203"/>
    <w:charset w:val="00"/>
    <w:family w:val="swiss"/>
    <w:notTrueType/>
    <w:pitch w:val="variable"/>
    <w:sig w:usb0="A00002FF" w:usb1="50006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16DE4" w14:textId="0409BADA" w:rsidR="004E57C5" w:rsidRPr="00F31F86" w:rsidRDefault="00962646" w:rsidP="004E57C5">
    <w:pPr>
      <w:rPr>
        <w:rFonts w:ascii="Century Gothic" w:hAnsi="Century Gothic" w:cstheme="minorHAnsi"/>
        <w:sz w:val="16"/>
        <w:szCs w:val="16"/>
      </w:rPr>
    </w:pPr>
    <w:r>
      <w:rPr>
        <w:sz w:val="18"/>
        <w:szCs w:val="18"/>
      </w:rPr>
      <w:t>____________________________</w:t>
    </w:r>
    <w:r w:rsidR="0001260C">
      <w:rPr>
        <w:sz w:val="18"/>
        <w:szCs w:val="18"/>
      </w:rPr>
      <w:t>__</w:t>
    </w:r>
    <w:r>
      <w:rPr>
        <w:sz w:val="18"/>
        <w:szCs w:val="18"/>
      </w:rPr>
      <w:t>_______</w:t>
    </w:r>
    <w:r w:rsidR="000752E7">
      <w:rPr>
        <w:sz w:val="18"/>
        <w:szCs w:val="18"/>
      </w:rPr>
      <w:t>____________________</w:t>
    </w:r>
    <w:r w:rsidR="00235259">
      <w:rPr>
        <w:sz w:val="18"/>
        <w:szCs w:val="18"/>
      </w:rPr>
      <w:t>_____________________________</w:t>
    </w:r>
    <w:r w:rsidR="000752E7">
      <w:rPr>
        <w:sz w:val="18"/>
        <w:szCs w:val="18"/>
      </w:rPr>
      <w:t>____</w:t>
    </w:r>
    <w:r w:rsidR="00F24A32">
      <w:rPr>
        <w:sz w:val="18"/>
        <w:szCs w:val="18"/>
      </w:rPr>
      <w:t>_</w:t>
    </w:r>
    <w:r w:rsidR="000752E7">
      <w:rPr>
        <w:sz w:val="18"/>
        <w:szCs w:val="18"/>
      </w:rPr>
      <w:t>____</w:t>
    </w:r>
    <w:r w:rsidRPr="000752E7">
      <w:rPr>
        <w:sz w:val="15"/>
        <w:szCs w:val="15"/>
      </w:rPr>
      <w:t xml:space="preserve"> </w:t>
    </w:r>
    <w:r w:rsidRPr="004E57C5">
      <w:rPr>
        <w:rFonts w:ascii="Circe" w:hAnsi="Circe"/>
        <w:sz w:val="15"/>
        <w:szCs w:val="15"/>
      </w:rPr>
      <w:t xml:space="preserve">The Gluten-Free Certification Program (GFCP) is owned and operated by </w:t>
    </w:r>
    <w:r w:rsidR="009825F6" w:rsidRPr="004E57C5">
      <w:rPr>
        <w:rFonts w:ascii="Circe" w:hAnsi="Circe"/>
        <w:sz w:val="15"/>
        <w:szCs w:val="15"/>
      </w:rPr>
      <w:t>BRCGS,</w:t>
    </w:r>
    <w:r w:rsidR="00451678" w:rsidRPr="004E57C5">
      <w:rPr>
        <w:rFonts w:ascii="Circe" w:hAnsi="Circe"/>
        <w:sz w:val="15"/>
        <w:szCs w:val="15"/>
      </w:rPr>
      <w:t xml:space="preserve"> an LGC Group Company</w:t>
    </w:r>
    <w:r w:rsidRPr="004E57C5">
      <w:rPr>
        <w:rFonts w:ascii="Circe" w:hAnsi="Circe"/>
        <w:sz w:val="15"/>
        <w:szCs w:val="15"/>
      </w:rPr>
      <w:t xml:space="preserve">. </w:t>
    </w:r>
    <w:r w:rsidR="00F621CF" w:rsidRPr="004E57C5">
      <w:rPr>
        <w:rFonts w:ascii="Circe" w:hAnsi="Circe"/>
        <w:sz w:val="15"/>
        <w:szCs w:val="15"/>
      </w:rPr>
      <w:t xml:space="preserve">Trademarks are used under license. Use of any trademarks owned or managed by </w:t>
    </w:r>
    <w:r w:rsidR="009825F6" w:rsidRPr="004E57C5">
      <w:rPr>
        <w:rFonts w:ascii="Circe" w:hAnsi="Circe"/>
        <w:sz w:val="15"/>
        <w:szCs w:val="15"/>
      </w:rPr>
      <w:t>BRCGS</w:t>
    </w:r>
    <w:r w:rsidR="00F621CF" w:rsidRPr="004E57C5">
      <w:rPr>
        <w:rFonts w:ascii="Circe" w:hAnsi="Circe"/>
        <w:sz w:val="15"/>
        <w:szCs w:val="15"/>
      </w:rPr>
      <w:t xml:space="preserve"> without written consent is prohibited. All uses of GFCP trademark</w:t>
    </w:r>
    <w:r w:rsidR="003012D6" w:rsidRPr="004E57C5">
      <w:rPr>
        <w:rFonts w:ascii="Circe" w:hAnsi="Circe"/>
        <w:sz w:val="15"/>
        <w:szCs w:val="15"/>
      </w:rPr>
      <w:t>s</w:t>
    </w:r>
    <w:r w:rsidR="00F621CF" w:rsidRPr="004E57C5">
      <w:rPr>
        <w:rFonts w:ascii="Circe" w:hAnsi="Circe"/>
        <w:sz w:val="15"/>
        <w:szCs w:val="15"/>
      </w:rPr>
      <w:t xml:space="preserve"> must be approved by </w:t>
    </w:r>
    <w:bookmarkStart w:id="1" w:name="_Hlk20333448"/>
    <w:r w:rsidR="009825F6" w:rsidRPr="004E57C5">
      <w:rPr>
        <w:rFonts w:ascii="Circe" w:hAnsi="Circe"/>
        <w:sz w:val="15"/>
        <w:szCs w:val="15"/>
      </w:rPr>
      <w:t>BRCGS</w:t>
    </w:r>
    <w:r w:rsidR="00F621CF" w:rsidRPr="004E57C5">
      <w:rPr>
        <w:rFonts w:ascii="Circe" w:hAnsi="Circe"/>
        <w:sz w:val="15"/>
        <w:szCs w:val="15"/>
      </w:rPr>
      <w:t xml:space="preserve"> </w:t>
    </w:r>
    <w:bookmarkEnd w:id="1"/>
    <w:r w:rsidR="00F621CF" w:rsidRPr="004E57C5">
      <w:rPr>
        <w:rFonts w:ascii="Circe" w:hAnsi="Circe"/>
        <w:sz w:val="15"/>
        <w:szCs w:val="15"/>
      </w:rPr>
      <w:t xml:space="preserve">prior to final production/printing. This includes packaging redesigns and minor artwork revisions. </w:t>
    </w:r>
    <w:r w:rsidR="009825F6" w:rsidRPr="004E57C5">
      <w:rPr>
        <w:rFonts w:ascii="Circe" w:hAnsi="Circe"/>
        <w:sz w:val="15"/>
        <w:szCs w:val="15"/>
      </w:rPr>
      <w:t xml:space="preserve">BRCGS </w:t>
    </w:r>
    <w:r w:rsidR="00F632B5" w:rsidRPr="004E57C5">
      <w:rPr>
        <w:rFonts w:ascii="Circe" w:hAnsi="Circe"/>
        <w:sz w:val="15"/>
        <w:szCs w:val="15"/>
      </w:rPr>
      <w:t>is</w:t>
    </w:r>
    <w:r w:rsidR="00F621CF" w:rsidRPr="004E57C5">
      <w:rPr>
        <w:rFonts w:ascii="Circe" w:hAnsi="Circe"/>
        <w:sz w:val="15"/>
        <w:szCs w:val="15"/>
      </w:rPr>
      <w:t xml:space="preserve"> NOT </w:t>
    </w:r>
    <w:r w:rsidRPr="004E57C5">
      <w:rPr>
        <w:rFonts w:ascii="Circe" w:hAnsi="Circe"/>
        <w:sz w:val="15"/>
        <w:szCs w:val="15"/>
      </w:rPr>
      <w:t xml:space="preserve">responsible </w:t>
    </w:r>
    <w:r w:rsidR="00F621CF" w:rsidRPr="004E57C5">
      <w:rPr>
        <w:rFonts w:ascii="Circe" w:hAnsi="Circe"/>
        <w:sz w:val="15"/>
        <w:szCs w:val="15"/>
      </w:rPr>
      <w:t>for verifying any other label content including, but not limited to, ingredients and regulatory information</w:t>
    </w:r>
    <w:r w:rsidR="00F632B5" w:rsidRPr="004E57C5">
      <w:rPr>
        <w:rFonts w:ascii="Circe" w:hAnsi="Circe"/>
        <w:sz w:val="15"/>
        <w:szCs w:val="15"/>
      </w:rPr>
      <w:t xml:space="preserve">. </w:t>
    </w:r>
    <w:r w:rsidR="00EE455D" w:rsidRPr="004E57C5">
      <w:rPr>
        <w:rFonts w:ascii="Circe" w:hAnsi="Circe"/>
        <w:sz w:val="15"/>
        <w:szCs w:val="15"/>
      </w:rPr>
      <w:t>*</w:t>
    </w:r>
    <w:r w:rsidR="00F632B5" w:rsidRPr="004E57C5">
      <w:rPr>
        <w:rFonts w:ascii="Circe" w:hAnsi="Circe"/>
        <w:sz w:val="15"/>
        <w:szCs w:val="15"/>
      </w:rPr>
      <w:t xml:space="preserve"> </w:t>
    </w:r>
    <w:r w:rsidR="00EE455D" w:rsidRPr="004E57C5">
      <w:rPr>
        <w:rFonts w:ascii="Circe" w:hAnsi="Circe"/>
        <w:sz w:val="15"/>
        <w:szCs w:val="15"/>
      </w:rPr>
      <w:t xml:space="preserve">Trademarks of the National Foundation for Celiac Awareness / </w:t>
    </w:r>
    <w:r w:rsidR="009825F6" w:rsidRPr="004E57C5">
      <w:rPr>
        <w:rFonts w:ascii="Circe" w:hAnsi="Circe"/>
        <w:sz w:val="15"/>
        <w:szCs w:val="15"/>
      </w:rPr>
      <w:t xml:space="preserve">BRCGS </w:t>
    </w:r>
    <w:r w:rsidR="00EE455D" w:rsidRPr="004E57C5">
      <w:rPr>
        <w:rFonts w:ascii="Circe" w:hAnsi="Circe"/>
        <w:sz w:val="15"/>
        <w:szCs w:val="15"/>
      </w:rPr>
      <w:t xml:space="preserve">/ Celiac </w:t>
    </w:r>
    <w:r w:rsidR="00473E3B">
      <w:rPr>
        <w:rFonts w:ascii="Circe" w:hAnsi="Circe"/>
        <w:sz w:val="15"/>
        <w:szCs w:val="15"/>
      </w:rPr>
      <w:t>Canada</w:t>
    </w:r>
    <w:r w:rsidR="00EE455D" w:rsidRPr="004E57C5">
      <w:rPr>
        <w:rFonts w:ascii="Circe" w:hAnsi="Circe"/>
        <w:sz w:val="15"/>
        <w:szCs w:val="15"/>
      </w:rPr>
      <w:t>. Used under license.</w:t>
    </w:r>
    <w:r w:rsidR="004E57C5" w:rsidRPr="004E57C5">
      <w:rPr>
        <w:rFonts w:ascii="Circe" w:hAnsi="Circe"/>
        <w:sz w:val="15"/>
        <w:szCs w:val="15"/>
      </w:rPr>
      <w:t xml:space="preserve">  Copyright © BRCGS 202</w:t>
    </w:r>
    <w:r w:rsidR="0026294F">
      <w:rPr>
        <w:rFonts w:ascii="Circe" w:hAnsi="Circe"/>
        <w:sz w:val="15"/>
        <w:szCs w:val="15"/>
      </w:rPr>
      <w:t>3</w:t>
    </w:r>
    <w:r w:rsidR="004E57C5" w:rsidRPr="004E57C5">
      <w:rPr>
        <w:rFonts w:ascii="Circe" w:hAnsi="Circe"/>
        <w:sz w:val="15"/>
        <w:szCs w:val="15"/>
      </w:rPr>
      <w:t xml:space="preserve"> protected under UK and international law.</w:t>
    </w:r>
  </w:p>
  <w:p w14:paraId="7B2CB248" w14:textId="749186BC" w:rsidR="00962646" w:rsidRPr="000752E7" w:rsidRDefault="00962646" w:rsidP="00EE455D">
    <w:pPr>
      <w:jc w:val="both"/>
      <w:rPr>
        <w:sz w:val="15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39040" w14:textId="77777777" w:rsidR="00BA3187" w:rsidRDefault="00BA3187" w:rsidP="009726D8">
      <w:r>
        <w:separator/>
      </w:r>
    </w:p>
  </w:footnote>
  <w:footnote w:type="continuationSeparator" w:id="0">
    <w:p w14:paraId="0321DB49" w14:textId="77777777" w:rsidR="00BA3187" w:rsidRDefault="00BA3187" w:rsidP="009726D8">
      <w:r>
        <w:continuationSeparator/>
      </w:r>
    </w:p>
  </w:footnote>
  <w:footnote w:type="continuationNotice" w:id="1">
    <w:p w14:paraId="4D115FE4" w14:textId="77777777" w:rsidR="00BA3187" w:rsidRDefault="00BA31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7A40A" w14:textId="6CA27144" w:rsidR="00962646" w:rsidRDefault="00531FF5">
    <w:pPr>
      <w:pStyle w:val="Header"/>
    </w:pPr>
    <w:r>
      <w:rPr>
        <w:noProof/>
      </w:rPr>
      <w:drawing>
        <wp:anchor distT="0" distB="0" distL="114300" distR="114300" simplePos="0" relativeHeight="251658243" behindDoc="0" locked="0" layoutInCell="1" allowOverlap="1" wp14:anchorId="111D2AC5" wp14:editId="2EE02BD9">
          <wp:simplePos x="0" y="0"/>
          <wp:positionH relativeFrom="margin">
            <wp:align>right</wp:align>
          </wp:positionH>
          <wp:positionV relativeFrom="paragraph">
            <wp:posOffset>-310515</wp:posOffset>
          </wp:positionV>
          <wp:extent cx="719455" cy="719455"/>
          <wp:effectExtent l="0" t="0" r="4445" b="4445"/>
          <wp:wrapThrough wrapText="bothSides">
            <wp:wrapPolygon edited="0">
              <wp:start x="7435" y="0"/>
              <wp:lineTo x="4575" y="2288"/>
              <wp:lineTo x="0" y="8007"/>
              <wp:lineTo x="0" y="12583"/>
              <wp:lineTo x="4575" y="19446"/>
              <wp:lineTo x="7435" y="21162"/>
              <wp:lineTo x="13726" y="21162"/>
              <wp:lineTo x="21162" y="20018"/>
              <wp:lineTo x="21162" y="8007"/>
              <wp:lineTo x="16586" y="2288"/>
              <wp:lineTo x="13726" y="0"/>
              <wp:lineTo x="7435" y="0"/>
            </wp:wrapPolygon>
          </wp:wrapThrough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E2AE3">
      <w:rPr>
        <w:rFonts w:ascii="Raleway" w:hAnsi="Raleway" w:cs="Arial"/>
        <w:noProof/>
        <w:color w:val="0088CC"/>
        <w:sz w:val="23"/>
        <w:szCs w:val="23"/>
      </w:rPr>
      <w:drawing>
        <wp:anchor distT="0" distB="0" distL="114300" distR="114300" simplePos="0" relativeHeight="251658241" behindDoc="0" locked="0" layoutInCell="1" allowOverlap="1" wp14:anchorId="69B8DBB0" wp14:editId="3FA18A02">
          <wp:simplePos x="0" y="0"/>
          <wp:positionH relativeFrom="margin">
            <wp:posOffset>-64135</wp:posOffset>
          </wp:positionH>
          <wp:positionV relativeFrom="paragraph">
            <wp:posOffset>-205740</wp:posOffset>
          </wp:positionV>
          <wp:extent cx="2833370" cy="441960"/>
          <wp:effectExtent l="0" t="0" r="5080" b="0"/>
          <wp:wrapThrough wrapText="bothSides">
            <wp:wrapPolygon edited="0">
              <wp:start x="0" y="0"/>
              <wp:lineTo x="0" y="20483"/>
              <wp:lineTo x="21494" y="20483"/>
              <wp:lineTo x="21494" y="0"/>
              <wp:lineTo x="0" y="0"/>
            </wp:wrapPolygon>
          </wp:wrapThrough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3370" cy="4419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51C3">
      <w:rPr>
        <w:noProof/>
      </w:rPr>
      <w:drawing>
        <wp:anchor distT="0" distB="0" distL="114300" distR="114300" simplePos="0" relativeHeight="251658242" behindDoc="0" locked="0" layoutInCell="1" allowOverlap="1" wp14:anchorId="221C25FF" wp14:editId="19023632">
          <wp:simplePos x="0" y="0"/>
          <wp:positionH relativeFrom="column">
            <wp:posOffset>4888422</wp:posOffset>
          </wp:positionH>
          <wp:positionV relativeFrom="paragraph">
            <wp:posOffset>-205464</wp:posOffset>
          </wp:positionV>
          <wp:extent cx="542925" cy="536575"/>
          <wp:effectExtent l="0" t="0" r="9525" b="0"/>
          <wp:wrapThrough wrapText="bothSides">
            <wp:wrapPolygon edited="0">
              <wp:start x="0" y="0"/>
              <wp:lineTo x="0" y="20705"/>
              <wp:lineTo x="21221" y="20705"/>
              <wp:lineTo x="21221" y="0"/>
              <wp:lineTo x="0" y="0"/>
            </wp:wrapPolygon>
          </wp:wrapThrough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53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6EEF">
      <w:rPr>
        <w:noProof/>
      </w:rPr>
      <w:drawing>
        <wp:anchor distT="0" distB="0" distL="114300" distR="114300" simplePos="0" relativeHeight="251658240" behindDoc="1" locked="0" layoutInCell="1" allowOverlap="1" wp14:anchorId="110F0450" wp14:editId="28ADFD63">
          <wp:simplePos x="0" y="0"/>
          <wp:positionH relativeFrom="column">
            <wp:posOffset>5523519</wp:posOffset>
          </wp:positionH>
          <wp:positionV relativeFrom="paragraph">
            <wp:posOffset>-310919</wp:posOffset>
          </wp:positionV>
          <wp:extent cx="720000" cy="720000"/>
          <wp:effectExtent l="0" t="0" r="4445" b="4445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00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5D61" w:rsidRPr="00C75D61">
      <w:t xml:space="preserve"> </w:t>
    </w:r>
    <w:r w:rsidR="00C75D61" w:rsidRPr="00C75D61">
      <w:rPr>
        <w:rFonts w:ascii="Raleway" w:hAnsi="Raleway" w:cs="Arial"/>
        <w:color w:val="0088CC"/>
        <w:sz w:val="23"/>
        <w:szCs w:val="23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MDIyszAwMzI2sTBR0lEKTi0uzszPAykwqQUAfFDEICwAAAA="/>
  </w:docVars>
  <w:rsids>
    <w:rsidRoot w:val="007C409D"/>
    <w:rsid w:val="00003C5D"/>
    <w:rsid w:val="0001260C"/>
    <w:rsid w:val="00041992"/>
    <w:rsid w:val="00041D76"/>
    <w:rsid w:val="00047137"/>
    <w:rsid w:val="000502EC"/>
    <w:rsid w:val="000752E7"/>
    <w:rsid w:val="000A63E2"/>
    <w:rsid w:val="000B18B4"/>
    <w:rsid w:val="000B7091"/>
    <w:rsid w:val="00102B26"/>
    <w:rsid w:val="00102BE1"/>
    <w:rsid w:val="00102DB0"/>
    <w:rsid w:val="00103522"/>
    <w:rsid w:val="001143F7"/>
    <w:rsid w:val="001173C3"/>
    <w:rsid w:val="00120950"/>
    <w:rsid w:val="001441F2"/>
    <w:rsid w:val="001536FA"/>
    <w:rsid w:val="00170B5F"/>
    <w:rsid w:val="001821CA"/>
    <w:rsid w:val="00186919"/>
    <w:rsid w:val="00187F3F"/>
    <w:rsid w:val="001A2384"/>
    <w:rsid w:val="001A58E4"/>
    <w:rsid w:val="001C7CA2"/>
    <w:rsid w:val="001D4147"/>
    <w:rsid w:val="001D5B69"/>
    <w:rsid w:val="001E2F0C"/>
    <w:rsid w:val="001E4FBB"/>
    <w:rsid w:val="00214E8B"/>
    <w:rsid w:val="00220928"/>
    <w:rsid w:val="002214C3"/>
    <w:rsid w:val="002228C8"/>
    <w:rsid w:val="00231024"/>
    <w:rsid w:val="00235259"/>
    <w:rsid w:val="002372D5"/>
    <w:rsid w:val="00246FE6"/>
    <w:rsid w:val="0025396C"/>
    <w:rsid w:val="00254029"/>
    <w:rsid w:val="0026294F"/>
    <w:rsid w:val="00265821"/>
    <w:rsid w:val="00267F28"/>
    <w:rsid w:val="00271B12"/>
    <w:rsid w:val="00294D7B"/>
    <w:rsid w:val="00297F86"/>
    <w:rsid w:val="002B1466"/>
    <w:rsid w:val="002C0BF2"/>
    <w:rsid w:val="002C275C"/>
    <w:rsid w:val="002D5097"/>
    <w:rsid w:val="002E7EA0"/>
    <w:rsid w:val="002F283E"/>
    <w:rsid w:val="003012D6"/>
    <w:rsid w:val="00303415"/>
    <w:rsid w:val="003057C5"/>
    <w:rsid w:val="00321BAE"/>
    <w:rsid w:val="003351FF"/>
    <w:rsid w:val="003450FD"/>
    <w:rsid w:val="003733E6"/>
    <w:rsid w:val="003764F8"/>
    <w:rsid w:val="00376B67"/>
    <w:rsid w:val="0038478B"/>
    <w:rsid w:val="0038615E"/>
    <w:rsid w:val="00386781"/>
    <w:rsid w:val="00396E86"/>
    <w:rsid w:val="003A0B23"/>
    <w:rsid w:val="003A4966"/>
    <w:rsid w:val="003B58F3"/>
    <w:rsid w:val="003C2978"/>
    <w:rsid w:val="003C7A13"/>
    <w:rsid w:val="003E3742"/>
    <w:rsid w:val="003E3F54"/>
    <w:rsid w:val="003E4346"/>
    <w:rsid w:val="003E5B75"/>
    <w:rsid w:val="003F3409"/>
    <w:rsid w:val="004008DB"/>
    <w:rsid w:val="0040208A"/>
    <w:rsid w:val="00404827"/>
    <w:rsid w:val="0041165A"/>
    <w:rsid w:val="00425D0B"/>
    <w:rsid w:val="00433D68"/>
    <w:rsid w:val="00436D17"/>
    <w:rsid w:val="00451678"/>
    <w:rsid w:val="00463A83"/>
    <w:rsid w:val="004722A5"/>
    <w:rsid w:val="00473E3B"/>
    <w:rsid w:val="004829CE"/>
    <w:rsid w:val="0048321B"/>
    <w:rsid w:val="004842EF"/>
    <w:rsid w:val="00484883"/>
    <w:rsid w:val="004B22EE"/>
    <w:rsid w:val="004D17A0"/>
    <w:rsid w:val="004E483F"/>
    <w:rsid w:val="004E57C5"/>
    <w:rsid w:val="004E57E2"/>
    <w:rsid w:val="004F2FD4"/>
    <w:rsid w:val="004F7304"/>
    <w:rsid w:val="005035CB"/>
    <w:rsid w:val="00515681"/>
    <w:rsid w:val="00515936"/>
    <w:rsid w:val="00522245"/>
    <w:rsid w:val="00531FF5"/>
    <w:rsid w:val="00536E2E"/>
    <w:rsid w:val="00543923"/>
    <w:rsid w:val="00551186"/>
    <w:rsid w:val="005A0B6B"/>
    <w:rsid w:val="005A184B"/>
    <w:rsid w:val="005A294D"/>
    <w:rsid w:val="005C646D"/>
    <w:rsid w:val="005F5B42"/>
    <w:rsid w:val="005F6733"/>
    <w:rsid w:val="005F7C2E"/>
    <w:rsid w:val="006035F6"/>
    <w:rsid w:val="00604C69"/>
    <w:rsid w:val="006243AB"/>
    <w:rsid w:val="00640463"/>
    <w:rsid w:val="00644DE2"/>
    <w:rsid w:val="00661AC6"/>
    <w:rsid w:val="00663C79"/>
    <w:rsid w:val="006676AE"/>
    <w:rsid w:val="00676084"/>
    <w:rsid w:val="00683676"/>
    <w:rsid w:val="00691AE8"/>
    <w:rsid w:val="006A3D88"/>
    <w:rsid w:val="006D0DB6"/>
    <w:rsid w:val="006D4343"/>
    <w:rsid w:val="006D43CC"/>
    <w:rsid w:val="006E5375"/>
    <w:rsid w:val="006F1D4F"/>
    <w:rsid w:val="00701E5F"/>
    <w:rsid w:val="0073257F"/>
    <w:rsid w:val="00732A86"/>
    <w:rsid w:val="00741379"/>
    <w:rsid w:val="007478E3"/>
    <w:rsid w:val="0075033A"/>
    <w:rsid w:val="0076052F"/>
    <w:rsid w:val="0076301C"/>
    <w:rsid w:val="00780EB9"/>
    <w:rsid w:val="00783A09"/>
    <w:rsid w:val="007866A5"/>
    <w:rsid w:val="00791CA8"/>
    <w:rsid w:val="00795387"/>
    <w:rsid w:val="0079795C"/>
    <w:rsid w:val="007A0075"/>
    <w:rsid w:val="007A018A"/>
    <w:rsid w:val="007A054A"/>
    <w:rsid w:val="007A0C97"/>
    <w:rsid w:val="007A6438"/>
    <w:rsid w:val="007C14C6"/>
    <w:rsid w:val="007C409D"/>
    <w:rsid w:val="00811F91"/>
    <w:rsid w:val="008151C3"/>
    <w:rsid w:val="0082740F"/>
    <w:rsid w:val="00832161"/>
    <w:rsid w:val="0084537B"/>
    <w:rsid w:val="00845380"/>
    <w:rsid w:val="008518C2"/>
    <w:rsid w:val="00853739"/>
    <w:rsid w:val="00857EF1"/>
    <w:rsid w:val="00861F07"/>
    <w:rsid w:val="00866EEF"/>
    <w:rsid w:val="00884E09"/>
    <w:rsid w:val="00887E25"/>
    <w:rsid w:val="00891008"/>
    <w:rsid w:val="00891A39"/>
    <w:rsid w:val="00895513"/>
    <w:rsid w:val="008B6C00"/>
    <w:rsid w:val="008C5ED5"/>
    <w:rsid w:val="008D0A37"/>
    <w:rsid w:val="008D6802"/>
    <w:rsid w:val="008E2AE3"/>
    <w:rsid w:val="008E49BE"/>
    <w:rsid w:val="008F38D8"/>
    <w:rsid w:val="008F7E3C"/>
    <w:rsid w:val="00914D21"/>
    <w:rsid w:val="00917F06"/>
    <w:rsid w:val="009277C3"/>
    <w:rsid w:val="0094361C"/>
    <w:rsid w:val="00955D2C"/>
    <w:rsid w:val="00962646"/>
    <w:rsid w:val="009726D8"/>
    <w:rsid w:val="009825F6"/>
    <w:rsid w:val="009920B3"/>
    <w:rsid w:val="009A7F9F"/>
    <w:rsid w:val="009D2241"/>
    <w:rsid w:val="009D4366"/>
    <w:rsid w:val="009F1C25"/>
    <w:rsid w:val="00A03EF2"/>
    <w:rsid w:val="00A05BA7"/>
    <w:rsid w:val="00A14AE9"/>
    <w:rsid w:val="00A6332C"/>
    <w:rsid w:val="00AA1D50"/>
    <w:rsid w:val="00AA7138"/>
    <w:rsid w:val="00AC692A"/>
    <w:rsid w:val="00AC73DE"/>
    <w:rsid w:val="00AE1D20"/>
    <w:rsid w:val="00AF5070"/>
    <w:rsid w:val="00AF5691"/>
    <w:rsid w:val="00AF69CA"/>
    <w:rsid w:val="00B07E48"/>
    <w:rsid w:val="00B1636C"/>
    <w:rsid w:val="00B25195"/>
    <w:rsid w:val="00B30DF0"/>
    <w:rsid w:val="00B518B0"/>
    <w:rsid w:val="00B61D0A"/>
    <w:rsid w:val="00B61ED8"/>
    <w:rsid w:val="00B64851"/>
    <w:rsid w:val="00B85A32"/>
    <w:rsid w:val="00B96984"/>
    <w:rsid w:val="00BA0151"/>
    <w:rsid w:val="00BA01E1"/>
    <w:rsid w:val="00BA1726"/>
    <w:rsid w:val="00BA1A52"/>
    <w:rsid w:val="00BA3187"/>
    <w:rsid w:val="00BA5FCE"/>
    <w:rsid w:val="00BB6C0B"/>
    <w:rsid w:val="00BD24BF"/>
    <w:rsid w:val="00BD380C"/>
    <w:rsid w:val="00BD5F8D"/>
    <w:rsid w:val="00BD65E1"/>
    <w:rsid w:val="00BE407A"/>
    <w:rsid w:val="00BE73D1"/>
    <w:rsid w:val="00BF537B"/>
    <w:rsid w:val="00C01D33"/>
    <w:rsid w:val="00C35F83"/>
    <w:rsid w:val="00C3765C"/>
    <w:rsid w:val="00C430F3"/>
    <w:rsid w:val="00C517D6"/>
    <w:rsid w:val="00C57ADB"/>
    <w:rsid w:val="00C70075"/>
    <w:rsid w:val="00C70EB8"/>
    <w:rsid w:val="00C75D61"/>
    <w:rsid w:val="00C76C01"/>
    <w:rsid w:val="00C80EED"/>
    <w:rsid w:val="00C827AC"/>
    <w:rsid w:val="00CA71F1"/>
    <w:rsid w:val="00CC2333"/>
    <w:rsid w:val="00CD57A9"/>
    <w:rsid w:val="00CE44DF"/>
    <w:rsid w:val="00CE451F"/>
    <w:rsid w:val="00CF311B"/>
    <w:rsid w:val="00D03EB5"/>
    <w:rsid w:val="00D11A06"/>
    <w:rsid w:val="00D12BFF"/>
    <w:rsid w:val="00D22C5D"/>
    <w:rsid w:val="00D369D1"/>
    <w:rsid w:val="00D3791B"/>
    <w:rsid w:val="00D51166"/>
    <w:rsid w:val="00D6619F"/>
    <w:rsid w:val="00D717E9"/>
    <w:rsid w:val="00D737DC"/>
    <w:rsid w:val="00D84F3A"/>
    <w:rsid w:val="00D87481"/>
    <w:rsid w:val="00DA2E08"/>
    <w:rsid w:val="00DA3BBB"/>
    <w:rsid w:val="00DC3D8F"/>
    <w:rsid w:val="00DD51DF"/>
    <w:rsid w:val="00DE1EF3"/>
    <w:rsid w:val="00DF0C9D"/>
    <w:rsid w:val="00DF6B0A"/>
    <w:rsid w:val="00E0264D"/>
    <w:rsid w:val="00E02B54"/>
    <w:rsid w:val="00E033D5"/>
    <w:rsid w:val="00E24994"/>
    <w:rsid w:val="00E2798A"/>
    <w:rsid w:val="00E40502"/>
    <w:rsid w:val="00E47FD7"/>
    <w:rsid w:val="00E665BB"/>
    <w:rsid w:val="00E7086F"/>
    <w:rsid w:val="00E766AF"/>
    <w:rsid w:val="00E778FF"/>
    <w:rsid w:val="00E9027B"/>
    <w:rsid w:val="00E90882"/>
    <w:rsid w:val="00E911E4"/>
    <w:rsid w:val="00E95D46"/>
    <w:rsid w:val="00ED1A8F"/>
    <w:rsid w:val="00ED2B9E"/>
    <w:rsid w:val="00EE455D"/>
    <w:rsid w:val="00EE6766"/>
    <w:rsid w:val="00EF53F3"/>
    <w:rsid w:val="00F057E7"/>
    <w:rsid w:val="00F13305"/>
    <w:rsid w:val="00F24A32"/>
    <w:rsid w:val="00F304CB"/>
    <w:rsid w:val="00F507F7"/>
    <w:rsid w:val="00F621CF"/>
    <w:rsid w:val="00F632B5"/>
    <w:rsid w:val="00F85F27"/>
    <w:rsid w:val="00F94D60"/>
    <w:rsid w:val="00F94FCF"/>
    <w:rsid w:val="00FA29F8"/>
    <w:rsid w:val="00FA38C7"/>
    <w:rsid w:val="00FB004D"/>
    <w:rsid w:val="00FC376F"/>
    <w:rsid w:val="00FC7CC2"/>
    <w:rsid w:val="00FD00F7"/>
    <w:rsid w:val="00FD01CA"/>
    <w:rsid w:val="00FD7D20"/>
    <w:rsid w:val="00FE196D"/>
    <w:rsid w:val="00FF5F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E21AC3F"/>
  <w15:docId w15:val="{164547FA-93A4-45B9-B073-D35922BFB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C00"/>
    <w:rPr>
      <w:rFonts w:ascii="Verdana" w:hAnsi="Verdana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55CB1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C409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C23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26D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26D8"/>
    <w:rPr>
      <w:rFonts w:ascii="Verdana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9726D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26D8"/>
    <w:rPr>
      <w:rFonts w:ascii="Verdana" w:hAnsi="Verdana"/>
      <w:szCs w:val="24"/>
    </w:rPr>
  </w:style>
  <w:style w:type="table" w:styleId="TableGrid">
    <w:name w:val="Table Grid"/>
    <w:basedOn w:val="TableNormal"/>
    <w:uiPriority w:val="39"/>
    <w:rsid w:val="006E53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304C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84E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4E0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4E09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E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E09"/>
    <w:rPr>
      <w:rFonts w:ascii="Verdana" w:hAnsi="Verdan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brcgs.com/our-standards/gluten-free-certification/help-and-guidance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brcgs.com/our-standards/gluten-free-certification/help-and-guidance/" TargetMode="External"/><Relationship Id="rId4" Type="http://schemas.openxmlformats.org/officeDocument/2006/relationships/styles" Target="styles.xml"/><Relationship Id="rId9" Type="http://schemas.openxmlformats.org/officeDocument/2006/relationships/hyperlink" Target="mailto:labels@brcgs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3ac7b64-6b6a-4051-8706-710628e18155">
      <UserInfo>
        <DisplayName/>
        <AccountId xsi:nil="true"/>
        <AccountType/>
      </UserInfo>
    </SharedWithUsers>
    <TaxCatchAll xmlns="83ac7b64-6b6a-4051-8706-710628e18155" xsi:nil="true"/>
    <lcf76f155ced4ddcb4097134ff3c332f xmlns="136a2751-7c68-43fd-8d65-bdedb4a4c4e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C8076D47C444CAF9E6A04E27F365D" ma:contentTypeVersion="16" ma:contentTypeDescription="Create a new document." ma:contentTypeScope="" ma:versionID="bb14fc03e1f2992b1f60dfac6549f628">
  <xsd:schema xmlns:xsd="http://www.w3.org/2001/XMLSchema" xmlns:xs="http://www.w3.org/2001/XMLSchema" xmlns:p="http://schemas.microsoft.com/office/2006/metadata/properties" xmlns:ns2="136a2751-7c68-43fd-8d65-bdedb4a4c4ef" xmlns:ns3="83ac7b64-6b6a-4051-8706-710628e18155" targetNamespace="http://schemas.microsoft.com/office/2006/metadata/properties" ma:root="true" ma:fieldsID="2c14617031757e497d3a4c59ca2c92a3" ns2:_="" ns3:_="">
    <xsd:import namespace="136a2751-7c68-43fd-8d65-bdedb4a4c4ef"/>
    <xsd:import namespace="83ac7b64-6b6a-4051-8706-710628e181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a2751-7c68-43fd-8d65-bdedb4a4c4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67d5fe6-0d50-4fdb-8e2d-c9b6223bec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c7b64-6b6a-4051-8706-710628e1815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e716fca-99fb-4e6a-8475-58688ee8ffa8}" ma:internalName="TaxCatchAll" ma:showField="CatchAllData" ma:web="83ac7b64-6b6a-4051-8706-710628e181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3B0222-BB96-4289-896D-AD1B9D25AE1B}">
  <ds:schemaRefs>
    <ds:schemaRef ds:uri="http://schemas.microsoft.com/office/2006/metadata/properties"/>
    <ds:schemaRef ds:uri="http://schemas.microsoft.com/office/infopath/2007/PartnerControls"/>
    <ds:schemaRef ds:uri="83ac7b64-6b6a-4051-8706-710628e18155"/>
    <ds:schemaRef ds:uri="136a2751-7c68-43fd-8d65-bdedb4a4c4ef"/>
  </ds:schemaRefs>
</ds:datastoreItem>
</file>

<file path=customXml/itemProps2.xml><?xml version="1.0" encoding="utf-8"?>
<ds:datastoreItem xmlns:ds="http://schemas.openxmlformats.org/officeDocument/2006/customXml" ds:itemID="{6514D08D-8DD9-4838-B741-B8DF7591CD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221A0B-2055-4ECA-B497-DAA578FFC8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a2751-7c68-43fd-8d65-bdedb4a4c4ef"/>
    <ds:schemaRef ds:uri="83ac7b64-6b6a-4051-8706-710628e181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UL VALDER CONSULTING, INC.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der</dc:creator>
  <cp:keywords/>
  <cp:lastModifiedBy>Barry Meikle</cp:lastModifiedBy>
  <cp:revision>15</cp:revision>
  <cp:lastPrinted>2020-12-03T15:41:00Z</cp:lastPrinted>
  <dcterms:created xsi:type="dcterms:W3CDTF">2022-06-17T16:38:00Z</dcterms:created>
  <dcterms:modified xsi:type="dcterms:W3CDTF">2023-02-0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C8076D47C444CAF9E6A04E27F365D</vt:lpwstr>
  </property>
  <property fmtid="{D5CDD505-2E9C-101B-9397-08002B2CF9AE}" pid="3" name="_Level">
    <vt:i4>1</vt:i4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